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4F58B1" w:rsidP="00BF2D81" w:rsidRDefault="00D25A60" w14:paraId="00000001" w14:textId="77777777">
      <w:pPr>
        <w:spacing w:after="235" w:line="259" w:lineRule="auto"/>
        <w:ind w:left="0" w:firstLine="0"/>
        <w:jc w:val="left"/>
      </w:pPr>
      <w:r>
        <w:rPr>
          <w:b/>
          <w:sz w:val="26"/>
          <w:szCs w:val="26"/>
        </w:rPr>
        <w:t>Project Proposal</w:t>
      </w:r>
    </w:p>
    <w:p w:rsidR="004F58B1" w:rsidP="00BF2D81" w:rsidRDefault="00D25A60" w14:paraId="00000002" w14:textId="4F653DAC">
      <w:pPr>
        <w:spacing w:after="0" w:line="259" w:lineRule="auto"/>
        <w:ind w:left="-5" w:firstLine="0"/>
        <w:jc w:val="left"/>
        <w:rPr>
          <w:b/>
        </w:rPr>
      </w:pPr>
      <w:r>
        <w:rPr>
          <w:b/>
        </w:rPr>
        <w:t>Title</w:t>
      </w:r>
      <w:r>
        <w:t xml:space="preserve">: </w:t>
      </w:r>
      <w:r>
        <w:rPr>
          <w:b/>
        </w:rPr>
        <w:t xml:space="preserve">Epidemic </w:t>
      </w:r>
      <w:r w:rsidR="00F30BCC">
        <w:rPr>
          <w:b/>
        </w:rPr>
        <w:t>Outbreak Prediction</w:t>
      </w:r>
      <w:r>
        <w:rPr>
          <w:b/>
        </w:rPr>
        <w:t xml:space="preserve"> using Artificial Intelligence.</w:t>
      </w:r>
    </w:p>
    <w:p w:rsidR="00B957C7" w:rsidP="00BF2D81" w:rsidRDefault="00B957C7" w14:paraId="72419749" w14:textId="77777777">
      <w:pPr>
        <w:spacing w:after="0" w:line="259" w:lineRule="auto"/>
        <w:ind w:left="-5" w:firstLine="0"/>
        <w:jc w:val="left"/>
      </w:pPr>
    </w:p>
    <w:p w:rsidR="004F58B1" w:rsidP="00BF2D81" w:rsidRDefault="00D25A60" w14:paraId="00000003" w14:textId="35D1DF48">
      <w:pPr>
        <w:spacing w:after="265"/>
        <w:jc w:val="left"/>
      </w:pPr>
      <w:r w:rsidRPr="02D981D0" w:rsidR="00D25A60">
        <w:rPr>
          <w:b w:val="1"/>
          <w:bCs w:val="1"/>
        </w:rPr>
        <w:t xml:space="preserve">Abstract: </w:t>
      </w:r>
      <w:r w:rsidR="00D25A60">
        <w:rPr/>
        <w:t>Reliable predictions of the dynamics of infectious diseases are extremely valuable to public health organizations planning interventions to reduce or prevent the spread of disease. With the growth of big data in the fields of health and biomedicine, accurate analysis of such data helps early detection of diseases and better patient care. With enormous computing power, it is now highly feasible to use "</w:t>
      </w:r>
      <w:sdt>
        <w:sdtPr>
          <w:id w:val="1843920732"/>
          <w:tag w:val="goog_rdk_0"/>
          <w:showingPlcHdr/>
          <w:placeholder>
            <w:docPart w:val="DefaultPlaceholder_1081868574"/>
          </w:placeholder>
        </w:sdtPr>
        <w:sdtContent>
          <w:r w:rsidR="02D981D0">
            <w:rPr/>
            <w:t>Click here to enter text.</w:t>
          </w:r>
        </w:sdtContent>
      </w:sdt>
      <w:r w:rsidR="00D25A60">
        <w:rPr/>
        <w:t xml:space="preserve">big data" to predict and manage outbreaks. Our idea is to analyze and determine the spread of epidemics in villages and suburbs, where medical care may not be available. We want to build a machine learning model that can predict the dynamics of an epidemic and tell us where the next epidemic is most likely to break out. Our method </w:t>
      </w:r>
      <w:proofErr w:type="gramStart"/>
      <w:r w:rsidR="00D25A60">
        <w:rPr/>
        <w:t>takes into account</w:t>
      </w:r>
      <w:proofErr w:type="gramEnd"/>
      <w:r w:rsidR="00D25A60">
        <w:rPr/>
        <w:t xml:space="preserve"> the geography, climate, and population distribution of the affected area because these are relevant characteristics and subtly contribute to the dynamics of the disease epidemic. Our model will help health authorities take appropriate measures to ensure that there are sufficient resources to meet demand and, where possible, to curb the emergence of such epidemics. </w:t>
      </w:r>
    </w:p>
    <w:p w:rsidR="004F58B1" w:rsidP="00BF2D81" w:rsidRDefault="00D25A60" w14:paraId="00000004" w14:textId="77777777">
      <w:pPr>
        <w:spacing w:after="265"/>
        <w:jc w:val="left"/>
      </w:pPr>
      <w:r>
        <w:rPr>
          <w:b/>
        </w:rPr>
        <w:t>Group Size</w:t>
      </w:r>
      <w:r>
        <w:t>: 3</w:t>
      </w:r>
    </w:p>
    <w:p w:rsidR="004F58B1" w:rsidP="00BF2D81" w:rsidRDefault="00D25A60" w14:paraId="00000005" w14:textId="2365F2B3">
      <w:pPr>
        <w:spacing w:after="268"/>
        <w:jc w:val="left"/>
      </w:pPr>
      <w:r>
        <w:rPr>
          <w:b/>
        </w:rPr>
        <w:t>Timeline</w:t>
      </w:r>
      <w:r>
        <w:t>: 5</w:t>
      </w:r>
      <w:r w:rsidR="00AF53A1">
        <w:t xml:space="preserve"> </w:t>
      </w:r>
      <w:r>
        <w:t>Weeks</w:t>
      </w:r>
    </w:p>
    <w:p w:rsidR="004F58B1" w:rsidP="00BF2D81" w:rsidRDefault="00D25A60" w14:paraId="00000006" w14:textId="3AED083F">
      <w:pPr>
        <w:spacing w:after="271" w:line="259" w:lineRule="auto"/>
        <w:ind w:left="-5" w:firstLine="0"/>
        <w:jc w:val="left"/>
      </w:pPr>
      <w:r>
        <w:rPr>
          <w:b/>
        </w:rPr>
        <w:t xml:space="preserve">Planned Start Date: </w:t>
      </w:r>
      <w:r w:rsidR="00AF53A1">
        <w:rPr>
          <w:b/>
        </w:rPr>
        <w:t>23</w:t>
      </w:r>
      <w:r w:rsidRPr="00AF53A1" w:rsidR="00AF53A1">
        <w:rPr>
          <w:b/>
          <w:vertAlign w:val="superscript"/>
        </w:rPr>
        <w:t>rd</w:t>
      </w:r>
      <w:r w:rsidR="00AF53A1">
        <w:rPr>
          <w:b/>
        </w:rPr>
        <w:t xml:space="preserve"> August 2021</w:t>
      </w:r>
    </w:p>
    <w:p w:rsidR="004F58B1" w:rsidP="00BF2D81" w:rsidRDefault="00D25A60" w14:paraId="00000007" w14:textId="7B39003C">
      <w:pPr>
        <w:pStyle w:val="Heading1"/>
        <w:spacing w:after="271"/>
        <w:ind w:left="-5" w:firstLine="0"/>
        <w:jc w:val="left"/>
      </w:pPr>
      <w:r>
        <w:t xml:space="preserve">Planned End Date:  </w:t>
      </w:r>
      <w:r w:rsidR="00AF53A1">
        <w:t>27</w:t>
      </w:r>
      <w:r w:rsidRPr="00AF53A1" w:rsidR="00AF53A1">
        <w:rPr>
          <w:vertAlign w:val="superscript"/>
        </w:rPr>
        <w:t>th</w:t>
      </w:r>
      <w:r w:rsidR="00AF53A1">
        <w:t xml:space="preserve"> September 2021</w:t>
      </w:r>
    </w:p>
    <w:p w:rsidR="004F58B1" w:rsidP="00BF2D81" w:rsidRDefault="00D25A60" w14:paraId="00000008" w14:textId="467126A1">
      <w:pPr>
        <w:spacing w:after="0" w:line="251" w:lineRule="auto"/>
        <w:ind w:left="0" w:firstLine="0"/>
        <w:jc w:val="left"/>
      </w:pPr>
      <w:r w:rsidRPr="02D981D0" w:rsidR="00D25A60">
        <w:rPr>
          <w:b w:val="1"/>
          <w:bCs w:val="1"/>
        </w:rPr>
        <w:t>Expected Member Profile</w:t>
      </w:r>
      <w:r w:rsidR="00D25A60">
        <w:rPr/>
        <w:t xml:space="preserve">: Skilled in Python, Knowledge of </w:t>
      </w:r>
      <w:sdt>
        <w:sdtPr>
          <w:id w:val="289698751"/>
          <w:tag w:val="goog_rdk_7"/>
          <w:placeholder>
            <w:docPart w:val="DefaultPlaceholder_1081868574"/>
          </w:placeholder>
        </w:sdtPr>
        <w:sdtContent/>
      </w:sdt>
      <w:r w:rsidR="00D25A60">
        <w:rPr/>
        <w:t xml:space="preserve">ML concepts, deep learning like </w:t>
      </w:r>
      <w:proofErr w:type="spellStart"/>
      <w:r w:rsidRPr="02D981D0" w:rsidR="00D25A60">
        <w:rPr>
          <w:b w:val="1"/>
          <w:bCs w:val="1"/>
          <w:i w:val="1"/>
          <w:iCs w:val="1"/>
        </w:rPr>
        <w:t>ADABoost</w:t>
      </w:r>
      <w:proofErr w:type="spellEnd"/>
      <w:r w:rsidRPr="02D981D0" w:rsidR="00D25A60">
        <w:rPr>
          <w:b w:val="1"/>
          <w:bCs w:val="1"/>
          <w:i w:val="1"/>
          <w:iCs w:val="1"/>
        </w:rPr>
        <w:t xml:space="preserve">, </w:t>
      </w:r>
      <w:proofErr w:type="spellStart"/>
      <w:r w:rsidRPr="02D981D0" w:rsidR="00D25A60">
        <w:rPr>
          <w:b w:val="1"/>
          <w:bCs w:val="1"/>
          <w:i w:val="1"/>
          <w:iCs w:val="1"/>
        </w:rPr>
        <w:t>XGBoost</w:t>
      </w:r>
      <w:proofErr w:type="spellEnd"/>
      <w:r w:rsidRPr="02D981D0" w:rsidR="00D25A60">
        <w:rPr>
          <w:b w:val="1"/>
          <w:bCs w:val="1"/>
          <w:i w:val="1"/>
          <w:iCs w:val="1"/>
        </w:rPr>
        <w:t>, SVM, Multi</w:t>
      </w:r>
      <w:r w:rsidRPr="02D981D0" w:rsidR="001552CE">
        <w:rPr>
          <w:b w:val="1"/>
          <w:bCs w:val="1"/>
          <w:i w:val="1"/>
          <w:iCs w:val="1"/>
        </w:rPr>
        <w:t>-</w:t>
      </w:r>
      <w:r w:rsidRPr="02D981D0" w:rsidR="00D25A60">
        <w:rPr>
          <w:b w:val="1"/>
          <w:bCs w:val="1"/>
          <w:i w:val="1"/>
          <w:iCs w:val="1"/>
        </w:rPr>
        <w:t>Layer Perceptron, Logistic Regression</w:t>
      </w:r>
      <w:r w:rsidR="00D25A60">
        <w:rPr/>
        <w:t>, CNNs, RNNs</w:t>
      </w:r>
      <w:r w:rsidR="001552CE">
        <w:rPr/>
        <w:t>,</w:t>
      </w:r>
      <w:r w:rsidR="00D25A60">
        <w:rPr/>
        <w:t xml:space="preserve"> and Hands</w:t>
      </w:r>
      <w:r w:rsidR="001552CE">
        <w:rPr/>
        <w:t>-</w:t>
      </w:r>
      <w:r w:rsidR="00D25A60">
        <w:rPr/>
        <w:t xml:space="preserve">on with libraries like scikit-learn, pandas, </w:t>
      </w:r>
      <w:r w:rsidR="001552CE">
        <w:rPr/>
        <w:t>NumP</w:t>
      </w:r>
      <w:r w:rsidR="00D25A60">
        <w:rPr/>
        <w:t xml:space="preserve">y. Knowledge of clouds like </w:t>
      </w:r>
      <w:sdt>
        <w:sdtPr>
          <w:id w:val="700955246"/>
          <w:tag w:val="goog_rdk_10"/>
          <w:placeholder>
            <w:docPart w:val="DefaultPlaceholder_1081868574"/>
          </w:placeholder>
        </w:sdtPr>
        <w:sdtContent/>
      </w:sdt>
      <w:r w:rsidR="00D25A60">
        <w:rPr/>
        <w:t>AWS/ GCP, data visualization frameworks</w:t>
      </w:r>
    </w:p>
    <w:p w:rsidR="00B957C7" w:rsidP="00BF2D81" w:rsidRDefault="00B957C7" w14:paraId="130B878B" w14:textId="77777777">
      <w:pPr>
        <w:pStyle w:val="Heading1"/>
        <w:spacing w:after="287"/>
        <w:ind w:left="345" w:right="3524" w:hanging="360"/>
        <w:jc w:val="left"/>
      </w:pPr>
    </w:p>
    <w:p w:rsidR="00B957C7" w:rsidP="00BF2D81" w:rsidRDefault="00D25A60" w14:paraId="2F84FEB0" w14:textId="33254FC1">
      <w:pPr>
        <w:pStyle w:val="Heading1"/>
        <w:spacing w:after="287"/>
        <w:ind w:left="345" w:right="3524" w:hanging="360"/>
        <w:jc w:val="left"/>
        <w:rPr>
          <w:b w:val="0"/>
        </w:rPr>
      </w:pPr>
      <w:r>
        <w:t xml:space="preserve">Recommended Preparation and Study Material </w:t>
      </w:r>
      <w:r>
        <w:rPr>
          <w:b w:val="0"/>
        </w:rPr>
        <w:t xml:space="preserve">(from Packt Library): </w:t>
      </w:r>
    </w:p>
    <w:p w:rsidR="00B957C7" w:rsidP="00BF2D81" w:rsidRDefault="007C6C6B" w14:paraId="427CA454" w14:textId="77777777">
      <w:pPr>
        <w:pStyle w:val="ListParagraph"/>
        <w:numPr>
          <w:ilvl w:val="0"/>
          <w:numId w:val="3"/>
        </w:numPr>
        <w:jc w:val="left"/>
      </w:pPr>
      <w:hyperlink w:history="1" r:id="rId8">
        <w:r w:rsidRPr="00B957C7" w:rsidR="00B957C7">
          <w:rPr>
            <w:rStyle w:val="Hyperlink"/>
          </w:rPr>
          <w:t>The Data Science Workshop</w:t>
        </w:r>
      </w:hyperlink>
    </w:p>
    <w:p w:rsidR="00B957C7" w:rsidP="00BF2D81" w:rsidRDefault="007C6C6B" w14:paraId="3971658C" w14:textId="61DBFA5C">
      <w:pPr>
        <w:pStyle w:val="ListParagraph"/>
        <w:numPr>
          <w:ilvl w:val="0"/>
          <w:numId w:val="3"/>
        </w:numPr>
        <w:jc w:val="left"/>
      </w:pPr>
      <w:hyperlink w:history="1" r:id="rId9">
        <w:r w:rsidRPr="00B957C7" w:rsidR="00B957C7">
          <w:rPr>
            <w:rStyle w:val="Hyperlink"/>
          </w:rPr>
          <w:t xml:space="preserve">The Deep Learning with </w:t>
        </w:r>
        <w:proofErr w:type="spellStart"/>
        <w:r w:rsidRPr="00B957C7" w:rsidR="00B957C7">
          <w:rPr>
            <w:rStyle w:val="Hyperlink"/>
          </w:rPr>
          <w:t>Keras</w:t>
        </w:r>
        <w:proofErr w:type="spellEnd"/>
        <w:r w:rsidRPr="00B957C7" w:rsidR="00B957C7">
          <w:rPr>
            <w:rStyle w:val="Hyperlink"/>
          </w:rPr>
          <w:t xml:space="preserve"> Workshop</w:t>
        </w:r>
      </w:hyperlink>
    </w:p>
    <w:p w:rsidR="00B957C7" w:rsidP="00BF2D81" w:rsidRDefault="007C6C6B" w14:paraId="4F208311" w14:textId="18424F16">
      <w:pPr>
        <w:pStyle w:val="ListParagraph"/>
        <w:numPr>
          <w:ilvl w:val="0"/>
          <w:numId w:val="3"/>
        </w:numPr>
        <w:jc w:val="left"/>
      </w:pPr>
      <w:hyperlink w:history="1" r:id="rId10">
        <w:r w:rsidR="001552CE">
          <w:rPr>
            <w:rStyle w:val="Hyperlink"/>
          </w:rPr>
          <w:t xml:space="preserve">The Deep Learning with </w:t>
        </w:r>
        <w:proofErr w:type="spellStart"/>
        <w:r w:rsidR="001552CE">
          <w:rPr>
            <w:rStyle w:val="Hyperlink"/>
          </w:rPr>
          <w:t>PyTorch</w:t>
        </w:r>
        <w:proofErr w:type="spellEnd"/>
        <w:r w:rsidR="001552CE">
          <w:rPr>
            <w:rStyle w:val="Hyperlink"/>
          </w:rPr>
          <w:t xml:space="preserve"> Workshop</w:t>
        </w:r>
      </w:hyperlink>
      <w:r w:rsidR="00B957C7">
        <w:t xml:space="preserve"> (Chapter 6)</w:t>
      </w:r>
    </w:p>
    <w:p w:rsidR="00B957C7" w:rsidP="00BF2D81" w:rsidRDefault="007C6C6B" w14:paraId="60C02ADB" w14:textId="65C6D68F">
      <w:pPr>
        <w:pStyle w:val="ListParagraph"/>
        <w:numPr>
          <w:ilvl w:val="0"/>
          <w:numId w:val="3"/>
        </w:numPr>
        <w:jc w:val="left"/>
      </w:pPr>
      <w:hyperlink w:history="1" r:id="rId11">
        <w:r w:rsidRPr="00B957C7" w:rsidR="00B957C7">
          <w:rPr>
            <w:rStyle w:val="Hyperlink"/>
          </w:rPr>
          <w:t>The Deep Learning Workshop</w:t>
        </w:r>
      </w:hyperlink>
      <w:r w:rsidR="00B957C7">
        <w:t xml:space="preserve"> (Chapter 5 and 6)</w:t>
      </w:r>
    </w:p>
    <w:p w:rsidR="00B957C7" w:rsidP="00BF2D81" w:rsidRDefault="007C6C6B" w14:paraId="18222A5B" w14:textId="0EED7975">
      <w:pPr>
        <w:pStyle w:val="ListParagraph"/>
        <w:numPr>
          <w:ilvl w:val="0"/>
          <w:numId w:val="3"/>
        </w:numPr>
        <w:jc w:val="left"/>
      </w:pPr>
      <w:hyperlink w:history="1" r:id="rId12">
        <w:r w:rsidRPr="00B957C7" w:rsidR="00B957C7">
          <w:rPr>
            <w:rStyle w:val="Hyperlink"/>
          </w:rPr>
          <w:t>The Supervised Learning Workshop</w:t>
        </w:r>
      </w:hyperlink>
      <w:r w:rsidR="00B957C7">
        <w:t xml:space="preserve"> (Chapter 2,3,4, and 6)</w:t>
      </w:r>
    </w:p>
    <w:p w:rsidR="00B957C7" w:rsidP="00BF2D81" w:rsidRDefault="00B957C7" w14:paraId="606246B8" w14:textId="77777777">
      <w:pPr>
        <w:jc w:val="left"/>
      </w:pPr>
    </w:p>
    <w:p w:rsidR="00B957C7" w:rsidP="00BF2D81" w:rsidRDefault="00B957C7" w14:paraId="47592A03" w14:textId="70935CF6">
      <w:pPr>
        <w:jc w:val="left"/>
      </w:pPr>
      <w:r>
        <w:t>For AWS/GCP</w:t>
      </w:r>
    </w:p>
    <w:p w:rsidR="00B957C7" w:rsidP="00BF2D81" w:rsidRDefault="007C6C6B" w14:paraId="332F70F6" w14:textId="0E34CFB7">
      <w:pPr>
        <w:pStyle w:val="ListParagraph"/>
        <w:numPr>
          <w:ilvl w:val="0"/>
          <w:numId w:val="4"/>
        </w:numPr>
        <w:jc w:val="left"/>
      </w:pPr>
      <w:hyperlink w:history="1" r:id="rId13">
        <w:r w:rsidRPr="00B957C7" w:rsidR="00B957C7">
          <w:rPr>
            <w:rStyle w:val="Hyperlink"/>
          </w:rPr>
          <w:t xml:space="preserve">Engineering </w:t>
        </w:r>
        <w:proofErr w:type="spellStart"/>
        <w:r w:rsidRPr="00B957C7" w:rsidR="00B957C7">
          <w:rPr>
            <w:rStyle w:val="Hyperlink"/>
          </w:rPr>
          <w:t>MLOps</w:t>
        </w:r>
        <w:proofErr w:type="spellEnd"/>
      </w:hyperlink>
    </w:p>
    <w:p w:rsidR="00B957C7" w:rsidP="00BF2D81" w:rsidRDefault="007C6C6B" w14:paraId="38CDAD57" w14:textId="1D4BF5A7">
      <w:pPr>
        <w:pStyle w:val="ListParagraph"/>
        <w:numPr>
          <w:ilvl w:val="0"/>
          <w:numId w:val="4"/>
        </w:numPr>
        <w:jc w:val="left"/>
      </w:pPr>
      <w:hyperlink w:history="1" r:id="rId14">
        <w:r w:rsidRPr="00B957C7" w:rsidR="00B957C7">
          <w:rPr>
            <w:rStyle w:val="Hyperlink"/>
          </w:rPr>
          <w:t>Machine Learning with AWS</w:t>
        </w:r>
      </w:hyperlink>
    </w:p>
    <w:p w:rsidR="00B957C7" w:rsidP="00BF2D81" w:rsidRDefault="007C6C6B" w14:paraId="1B1163E5" w14:textId="0D1D5189">
      <w:pPr>
        <w:pStyle w:val="ListParagraph"/>
        <w:numPr>
          <w:ilvl w:val="0"/>
          <w:numId w:val="4"/>
        </w:numPr>
        <w:jc w:val="left"/>
      </w:pPr>
      <w:hyperlink w:history="1" r:id="rId15">
        <w:r w:rsidRPr="00B957C7" w:rsidR="00B957C7">
          <w:rPr>
            <w:rStyle w:val="Hyperlink"/>
          </w:rPr>
          <w:t>Mastering Machine Learning on AWS</w:t>
        </w:r>
      </w:hyperlink>
    </w:p>
    <w:p w:rsidRPr="00B957C7" w:rsidR="00B957C7" w:rsidP="00BF2D81" w:rsidRDefault="00B957C7" w14:paraId="1DA3F49A" w14:textId="77777777">
      <w:pPr>
        <w:jc w:val="left"/>
      </w:pPr>
    </w:p>
    <w:p w:rsidR="004F58B1" w:rsidP="00BF2D81" w:rsidRDefault="00D25A60" w14:paraId="0000000A" w14:textId="0B9FFAB7">
      <w:pPr>
        <w:spacing w:after="270"/>
        <w:jc w:val="left"/>
      </w:pPr>
      <w:r>
        <w:rPr>
          <w:b/>
        </w:rPr>
        <w:t xml:space="preserve">Technology Stack: </w:t>
      </w:r>
      <w:r>
        <w:t xml:space="preserve">Python, Pandas, </w:t>
      </w:r>
      <w:proofErr w:type="spellStart"/>
      <w:r>
        <w:t>Numpy</w:t>
      </w:r>
      <w:proofErr w:type="spellEnd"/>
      <w:r>
        <w:t xml:space="preserve">, scikit-learn, </w:t>
      </w:r>
      <w:proofErr w:type="spellStart"/>
      <w:r>
        <w:t>Tensorflow</w:t>
      </w:r>
      <w:proofErr w:type="spellEnd"/>
      <w:r>
        <w:t xml:space="preserve"> (for advanced sophisticated models), and visualization frameworks, deep learning, AWS/GCP.</w:t>
      </w:r>
    </w:p>
    <w:p w:rsidR="004F58B1" w:rsidP="00BF2D81" w:rsidRDefault="00D25A60" w14:paraId="0000000B" w14:textId="77777777">
      <w:pPr>
        <w:spacing w:after="0" w:line="259" w:lineRule="auto"/>
        <w:ind w:left="-5" w:firstLine="0"/>
        <w:jc w:val="left"/>
      </w:pPr>
      <w:r>
        <w:rPr>
          <w:b/>
        </w:rPr>
        <w:lastRenderedPageBreak/>
        <w:t>Datasets:</w:t>
      </w:r>
    </w:p>
    <w:p w:rsidR="004F58B1" w:rsidP="00BF2D81" w:rsidRDefault="00D25A60" w14:paraId="0000000C" w14:textId="4E2B32A4">
      <w:pPr>
        <w:numPr>
          <w:ilvl w:val="0"/>
          <w:numId w:val="1"/>
        </w:numPr>
        <w:ind w:hanging="360"/>
        <w:jc w:val="left"/>
      </w:pPr>
      <w:r>
        <w:t xml:space="preserve">Zika Data Repository maintained by </w:t>
      </w:r>
      <w:r w:rsidR="001552CE">
        <w:t xml:space="preserve">the </w:t>
      </w:r>
      <w:r>
        <w:t xml:space="preserve">Centre for Disease Control and Prevention contains publicly available data for </w:t>
      </w:r>
      <w:r w:rsidR="001552CE">
        <w:t xml:space="preserve">the </w:t>
      </w:r>
      <w:r>
        <w:t xml:space="preserve">Zika epidemic. ( </w:t>
      </w:r>
      <w:hyperlink r:id="rId16">
        <w:r>
          <w:rPr>
            <w:color w:val="0563C1"/>
            <w:u w:val="single"/>
          </w:rPr>
          <w:t>https://github.com/cdcepi/zika</w:t>
        </w:r>
      </w:hyperlink>
      <w:r>
        <w:rPr>
          <w:color w:val="1155CC"/>
          <w:u w:val="single"/>
        </w:rPr>
        <w:t xml:space="preserve"> )</w:t>
      </w:r>
    </w:p>
    <w:p w:rsidR="004F58B1" w:rsidP="00BF2D81" w:rsidRDefault="00D25A60" w14:paraId="0000000D" w14:textId="52836DFF">
      <w:pPr>
        <w:numPr>
          <w:ilvl w:val="0"/>
          <w:numId w:val="1"/>
        </w:numPr>
        <w:ind w:hanging="360"/>
        <w:jc w:val="left"/>
      </w:pPr>
      <w:r>
        <w:t xml:space="preserve">Google Geolocation API for procuring latitude and longitude of places associated with </w:t>
      </w:r>
      <w:r w:rsidR="001552CE">
        <w:t xml:space="preserve">an </w:t>
      </w:r>
      <w:r>
        <w:t>outbreak</w:t>
      </w:r>
    </w:p>
    <w:p w:rsidR="004F58B1" w:rsidP="00BF2D81" w:rsidRDefault="00D25A60" w14:paraId="0000000E" w14:textId="77777777">
      <w:pPr>
        <w:numPr>
          <w:ilvl w:val="0"/>
          <w:numId w:val="1"/>
        </w:numPr>
        <w:ind w:hanging="360"/>
        <w:jc w:val="left"/>
      </w:pPr>
      <w:r>
        <w:t xml:space="preserve">Worldwide airport location data retrieved from </w:t>
      </w:r>
      <w:hyperlink r:id="rId17">
        <w:r>
          <w:rPr>
            <w:color w:val="1155CC"/>
            <w:u w:val="single"/>
          </w:rPr>
          <w:t>Falling</w:t>
        </w:r>
      </w:hyperlink>
      <w:r>
        <w:rPr>
          <w:color w:val="1155CC"/>
          <w:u w:val="single"/>
        </w:rPr>
        <w:t xml:space="preserve"> </w:t>
      </w:r>
      <w:hyperlink r:id="rId18">
        <w:r>
          <w:rPr>
            <w:color w:val="1155CC"/>
            <w:u w:val="single"/>
          </w:rPr>
          <w:t>rain</w:t>
        </w:r>
      </w:hyperlink>
    </w:p>
    <w:p w:rsidR="004F58B1" w:rsidP="00BF2D81" w:rsidRDefault="00D25A60" w14:paraId="0000000F" w14:textId="5144ABE6">
      <w:pPr>
        <w:numPr>
          <w:ilvl w:val="0"/>
          <w:numId w:val="1"/>
        </w:numPr>
        <w:ind w:hanging="360"/>
        <w:jc w:val="left"/>
      </w:pPr>
      <w:r>
        <w:t xml:space="preserve">The weather data scraped from Wunderground.com by </w:t>
      </w:r>
      <w:r w:rsidR="001552CE">
        <w:t xml:space="preserve">the </w:t>
      </w:r>
      <w:r>
        <w:t>nearest airport code</w:t>
      </w:r>
    </w:p>
    <w:p w:rsidR="004F58B1" w:rsidP="00BF2D81" w:rsidRDefault="00D25A60" w14:paraId="00000010" w14:textId="238F733D">
      <w:pPr>
        <w:numPr>
          <w:ilvl w:val="0"/>
          <w:numId w:val="1"/>
        </w:numPr>
        <w:ind w:hanging="360"/>
        <w:jc w:val="left"/>
      </w:pPr>
      <w:r>
        <w:t xml:space="preserve">Population density of different regions was extracted from </w:t>
      </w:r>
      <w:r w:rsidR="001552CE">
        <w:t xml:space="preserve">the </w:t>
      </w:r>
      <w:r>
        <w:t>gridded map via NASA (SEDAC)</w:t>
      </w:r>
    </w:p>
    <w:p w:rsidR="004F58B1" w:rsidP="00BF2D81" w:rsidRDefault="007C6C6B" w14:paraId="00000011" w14:textId="77777777">
      <w:pPr>
        <w:spacing w:after="10" w:line="259" w:lineRule="auto"/>
        <w:ind w:left="720" w:firstLine="0"/>
        <w:jc w:val="left"/>
      </w:pPr>
      <w:hyperlink r:id="rId19">
        <w:r w:rsidR="00D25A60">
          <w:t>(</w:t>
        </w:r>
      </w:hyperlink>
      <w:hyperlink r:id="rId20">
        <w:r w:rsidR="00D25A60">
          <w:rPr>
            <w:color w:val="1155CC"/>
            <w:u w:val="single"/>
          </w:rPr>
          <w:t>https://earthdata.nasa.gov/about/daacs/daac-sedac</w:t>
        </w:r>
      </w:hyperlink>
      <w:r w:rsidR="00D25A60">
        <w:t>)</w:t>
      </w:r>
    </w:p>
    <w:p w:rsidR="004F58B1" w:rsidP="00BF2D81" w:rsidRDefault="00D25A60" w14:paraId="00000012" w14:textId="39842CEB">
      <w:pPr>
        <w:numPr>
          <w:ilvl w:val="0"/>
          <w:numId w:val="1"/>
        </w:numPr>
        <w:ind w:hanging="360"/>
        <w:jc w:val="left"/>
        <w:rPr/>
      </w:pPr>
      <w:r w:rsidR="00D25A60">
        <w:rPr/>
        <w:t xml:space="preserve">Vector agents (Aedes albopictus, Aedes aegypti) occurrences from </w:t>
      </w:r>
      <w:r w:rsidR="5DE7554D">
        <w:rPr/>
        <w:t>the</w:t>
      </w:r>
      <w:r w:rsidR="00D25A60">
        <w:rPr/>
        <w:t xml:space="preserve"> global compendium of</w:t>
      </w:r>
    </w:p>
    <w:p w:rsidR="004F58B1" w:rsidP="00BF2D81" w:rsidRDefault="00D25A60" w14:paraId="00000013" w14:textId="77777777">
      <w:pPr>
        <w:spacing w:after="0" w:line="259" w:lineRule="auto"/>
        <w:ind w:left="720" w:firstLine="0"/>
        <w:jc w:val="left"/>
      </w:pPr>
      <w:r>
        <w:rPr>
          <w:i/>
        </w:rPr>
        <w:t xml:space="preserve">Aedes </w:t>
      </w:r>
      <w:proofErr w:type="spellStart"/>
      <w:r>
        <w:rPr>
          <w:i/>
        </w:rPr>
        <w:t>aegypti</w:t>
      </w:r>
      <w:r>
        <w:t>and</w:t>
      </w:r>
      <w:proofErr w:type="spellEnd"/>
      <w:r>
        <w:t xml:space="preserve"> </w:t>
      </w:r>
      <w:r>
        <w:rPr>
          <w:i/>
        </w:rPr>
        <w:t xml:space="preserve">Ae. albopictus </w:t>
      </w:r>
      <w:r>
        <w:t>occurrence</w:t>
      </w:r>
    </w:p>
    <w:p w:rsidR="004F58B1" w:rsidP="00BF2D81" w:rsidRDefault="00D25A60" w14:paraId="00000014" w14:textId="77777777">
      <w:pPr>
        <w:ind w:left="715" w:firstLine="0"/>
        <w:jc w:val="left"/>
      </w:pPr>
      <w:r>
        <w:t>(https://datadryad.org/resource/doi:10.5061/dryad.47v3c)</w:t>
      </w:r>
    </w:p>
    <w:p w:rsidR="004F58B1" w:rsidP="00BF2D81" w:rsidRDefault="00D25A60" w14:paraId="00000015" w14:textId="77777777">
      <w:pPr>
        <w:numPr>
          <w:ilvl w:val="0"/>
          <w:numId w:val="1"/>
        </w:numPr>
        <w:ind w:hanging="360"/>
        <w:jc w:val="left"/>
      </w:pPr>
      <w:r>
        <w:t>GDP/ GDP PPP data from IMF World Economic Outlook</w:t>
      </w:r>
    </w:p>
    <w:p w:rsidR="004F58B1" w:rsidP="00BF2D81" w:rsidRDefault="00D25A60" w14:paraId="00000016" w14:textId="1737A5B9">
      <w:pPr>
        <w:spacing w:after="268"/>
        <w:jc w:val="left"/>
      </w:pPr>
      <w:r>
        <w:rPr>
          <w:b/>
        </w:rPr>
        <w:t>GitHub Repo Link</w:t>
      </w:r>
      <w:r>
        <w:t xml:space="preserve">: </w:t>
      </w:r>
      <w:sdt>
        <w:sdtPr>
          <w:tag w:val="goog_rdk_11"/>
          <w:id w:val="-355263199"/>
        </w:sdtPr>
        <w:sdtEndPr/>
        <w:sdtContent/>
      </w:sdt>
      <w:sdt>
        <w:sdtPr>
          <w:tag w:val="goog_rdk_12"/>
          <w:id w:val="-792055161"/>
        </w:sdtPr>
        <w:sdtEndPr/>
        <w:sdtContent/>
      </w:sdt>
      <w:r w:rsidRPr="00FD484F" w:rsidR="00FD484F">
        <w:t xml:space="preserve"> </w:t>
      </w:r>
      <w:hyperlink w:history="1" r:id="rId21">
        <w:r w:rsidRPr="000C298C" w:rsidR="003613D9">
          <w:rPr>
            <w:rStyle w:val="Hyperlink"/>
          </w:rPr>
          <w:t>https://github.com/TeamEpicProjects/Epidemic-Outbreak-Prediction-using-Artificial-Intelligence</w:t>
        </w:r>
      </w:hyperlink>
    </w:p>
    <w:p w:rsidR="003613D9" w:rsidP="003613D9" w:rsidRDefault="003613D9" w14:paraId="63464AF2" w14:textId="77777777">
      <w:pPr>
        <w:spacing w:after="0" w:line="259" w:lineRule="auto"/>
        <w:jc w:val="left"/>
      </w:pPr>
      <w:r>
        <w:rPr>
          <w:b/>
        </w:rPr>
        <w:t>Process flow:</w:t>
      </w:r>
    </w:p>
    <w:p w:rsidR="001552CE" w:rsidP="00BF2D81" w:rsidRDefault="003613D9" w14:paraId="1CC237FE" w14:textId="4A701519">
      <w:pPr>
        <w:spacing w:after="295" w:line="259" w:lineRule="auto"/>
        <w:ind w:left="-5" w:firstLine="0"/>
        <w:jc w:val="left"/>
        <w:rPr>
          <w:b/>
        </w:rPr>
      </w:pPr>
      <w:r>
        <w:rPr>
          <w:noProof/>
        </w:rPr>
        <w:drawing>
          <wp:inline distT="0" distB="0" distL="0" distR="0" wp14:anchorId="48E63DD1" wp14:editId="43DE5DAE">
            <wp:extent cx="5943600" cy="1152525"/>
            <wp:effectExtent l="0" t="0" r="0" b="0"/>
            <wp:docPr id="283" name="image1.png"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83" name="image1.png" descr="A screenshot of a computer&#10;&#10;Description automatically generated with medium confidence"/>
                    <pic:cNvPicPr preferRelativeResize="0"/>
                  </pic:nvPicPr>
                  <pic:blipFill>
                    <a:blip r:embed="rId22"/>
                    <a:srcRect/>
                    <a:stretch>
                      <a:fillRect/>
                    </a:stretch>
                  </pic:blipFill>
                  <pic:spPr>
                    <a:xfrm>
                      <a:off x="0" y="0"/>
                      <a:ext cx="5943600" cy="1152525"/>
                    </a:xfrm>
                    <a:prstGeom prst="rect">
                      <a:avLst/>
                    </a:prstGeom>
                    <a:ln/>
                  </pic:spPr>
                </pic:pic>
              </a:graphicData>
            </a:graphic>
          </wp:inline>
        </w:drawing>
      </w:r>
      <w:r w:rsidR="001552CE">
        <w:rPr>
          <w:b/>
        </w:rPr>
        <w:br w:type="page"/>
      </w:r>
    </w:p>
    <w:p w:rsidR="001552CE" w:rsidP="00BF2D81" w:rsidRDefault="00D25A60" w14:paraId="03A82219" w14:textId="77777777">
      <w:pPr>
        <w:spacing w:after="295" w:line="259" w:lineRule="auto"/>
        <w:ind w:left="-5" w:firstLine="0"/>
        <w:jc w:val="left"/>
      </w:pPr>
      <w:r>
        <w:rPr>
          <w:b/>
        </w:rPr>
        <w:lastRenderedPageBreak/>
        <w:t>Architecture diagram</w:t>
      </w:r>
      <w:r>
        <w:t>:</w:t>
      </w:r>
    </w:p>
    <w:p w:rsidR="001552CE" w:rsidP="00BF2D81" w:rsidRDefault="001552CE" w14:paraId="3A5E1AC0" w14:textId="3BE0B2FE">
      <w:pPr>
        <w:spacing w:after="295" w:line="259" w:lineRule="auto"/>
        <w:ind w:left="-5" w:firstLine="0"/>
        <w:jc w:val="left"/>
      </w:pPr>
      <w:r>
        <w:rPr>
          <w:noProof/>
        </w:rPr>
        <w:drawing>
          <wp:inline distT="0" distB="0" distL="0" distR="0" wp14:anchorId="7B762C69" wp14:editId="19F56B72">
            <wp:extent cx="6629400" cy="7500933"/>
            <wp:effectExtent l="0" t="0" r="0" b="508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635928" cy="7508319"/>
                    </a:xfrm>
                    <a:prstGeom prst="rect">
                      <a:avLst/>
                    </a:prstGeom>
                  </pic:spPr>
                </pic:pic>
              </a:graphicData>
            </a:graphic>
          </wp:inline>
        </w:drawing>
      </w:r>
    </w:p>
    <w:p w:rsidR="004F58B1" w:rsidP="00BF2D81" w:rsidRDefault="00D25A60" w14:paraId="0000001C" w14:textId="77777777">
      <w:pPr>
        <w:spacing w:after="271" w:line="259" w:lineRule="auto"/>
        <w:ind w:left="-5" w:firstLine="0"/>
        <w:jc w:val="left"/>
      </w:pPr>
      <w:r>
        <w:rPr>
          <w:b/>
        </w:rPr>
        <w:lastRenderedPageBreak/>
        <w:t>Recommended System Setup:</w:t>
      </w:r>
    </w:p>
    <w:p w:rsidR="004F58B1" w:rsidP="00BF2D81" w:rsidRDefault="00D25A60" w14:paraId="0000001D" w14:textId="77777777">
      <w:pPr>
        <w:spacing w:after="271" w:line="259" w:lineRule="auto"/>
        <w:ind w:left="-5" w:firstLine="0"/>
        <w:jc w:val="left"/>
      </w:pPr>
      <w:r>
        <w:rPr>
          <w:b/>
        </w:rPr>
        <w:t>Hardware Requirements</w:t>
      </w:r>
    </w:p>
    <w:p w:rsidR="004F58B1" w:rsidP="00BF2D81" w:rsidRDefault="00D25A60" w14:paraId="0000001E" w14:textId="7DA72B21">
      <w:pPr>
        <w:spacing w:after="279"/>
        <w:jc w:val="left"/>
      </w:pPr>
      <w:r>
        <w:t>Laptop/Desktop with i5/8GB RAM and 128Gb storage. GPU if available</w:t>
      </w:r>
      <w:r w:rsidR="001552CE">
        <w:t>,</w:t>
      </w:r>
      <w:r>
        <w:t xml:space="preserve"> </w:t>
      </w:r>
      <w:r w:rsidR="001552CE">
        <w:t xml:space="preserve">is </w:t>
      </w:r>
      <w:r>
        <w:t>not mandatory.</w:t>
      </w:r>
    </w:p>
    <w:p w:rsidR="004F58B1" w:rsidP="00BF2D81" w:rsidRDefault="00D25A60" w14:paraId="0000001F" w14:textId="77777777">
      <w:pPr>
        <w:spacing w:after="0" w:line="259" w:lineRule="auto"/>
        <w:ind w:left="-5" w:firstLine="0"/>
        <w:jc w:val="left"/>
      </w:pPr>
      <w:r>
        <w:rPr>
          <w:b/>
        </w:rPr>
        <w:t>Software Requirements</w:t>
      </w:r>
    </w:p>
    <w:p w:rsidR="004F58B1" w:rsidP="00095EF3" w:rsidRDefault="00D25A60" w14:paraId="00000020" w14:textId="14460475">
      <w:pPr>
        <w:jc w:val="left"/>
      </w:pPr>
      <w:r>
        <w:t xml:space="preserve">Python, </w:t>
      </w:r>
      <w:r w:rsidR="001552CE">
        <w:t>TensorF</w:t>
      </w:r>
      <w:r>
        <w:t xml:space="preserve">low, pandas, </w:t>
      </w:r>
      <w:r w:rsidR="001552CE">
        <w:t>NumP</w:t>
      </w:r>
      <w:r>
        <w:t xml:space="preserve">y, scikit-learn and editors like </w:t>
      </w:r>
      <w:r w:rsidR="00BC74C5">
        <w:t>PyCharm</w:t>
      </w:r>
      <w:r>
        <w:t>, visualization framework</w:t>
      </w:r>
      <w:r w:rsidR="001552CE">
        <w:t>s</w:t>
      </w:r>
      <w:r>
        <w:t xml:space="preserve"> like tableau, or matplotlib, seaborn as per team members skills</w:t>
      </w:r>
      <w:r w:rsidR="001552CE">
        <w:t>,</w:t>
      </w:r>
      <w:r>
        <w:t xml:space="preserve"> </w:t>
      </w:r>
      <w:r w:rsidR="00BC74C5">
        <w:t>etc.</w:t>
      </w:r>
    </w:p>
    <w:p w:rsidR="004F58B1" w:rsidP="00BF2D81" w:rsidRDefault="00D25A60" w14:paraId="00000021" w14:textId="77777777">
      <w:pPr>
        <w:spacing w:after="0" w:line="259" w:lineRule="auto"/>
        <w:ind w:left="-5" w:firstLine="0"/>
        <w:jc w:val="left"/>
      </w:pPr>
      <w:r>
        <w:rPr>
          <w:b/>
        </w:rPr>
        <w:t>Libraries</w:t>
      </w:r>
    </w:p>
    <w:p w:rsidR="004F58B1" w:rsidP="00095EF3" w:rsidRDefault="00D25A60" w14:paraId="00000022" w14:textId="3F1464D8">
      <w:pPr>
        <w:spacing w:after="271"/>
        <w:jc w:val="left"/>
      </w:pPr>
      <w:r>
        <w:t xml:space="preserve">Python, </w:t>
      </w:r>
      <w:r w:rsidR="001552CE">
        <w:t>TensorF</w:t>
      </w:r>
      <w:r>
        <w:t xml:space="preserve">low, pandas, </w:t>
      </w:r>
      <w:r w:rsidR="001552CE">
        <w:t>NumP</w:t>
      </w:r>
      <w:r>
        <w:t>y, scikit-learn</w:t>
      </w:r>
    </w:p>
    <w:p w:rsidR="004F58B1" w:rsidP="00BF2D81" w:rsidRDefault="00D25A60" w14:paraId="00000023" w14:textId="77777777">
      <w:pPr>
        <w:spacing w:after="0" w:line="259" w:lineRule="auto"/>
        <w:ind w:left="-5" w:firstLine="0"/>
        <w:jc w:val="left"/>
      </w:pPr>
      <w:r>
        <w:rPr>
          <w:b/>
        </w:rPr>
        <w:t>Problem Statement</w:t>
      </w:r>
    </w:p>
    <w:p w:rsidR="004F58B1" w:rsidP="00BF2D81" w:rsidRDefault="00D25A60" w14:paraId="00000024" w14:textId="398D8003">
      <w:pPr>
        <w:spacing w:after="268"/>
        <w:jc w:val="left"/>
      </w:pPr>
      <w:r>
        <w:t>COVID19 has shown the real face of our healthcare infrastructure, planning</w:t>
      </w:r>
      <w:r w:rsidR="001552CE">
        <w:t>,</w:t>
      </w:r>
      <w:r>
        <w:t xml:space="preserve"> and readiness to address a pandemic with limited resources, unprepared staff</w:t>
      </w:r>
      <w:r w:rsidR="001552CE">
        <w:t>,</w:t>
      </w:r>
      <w:r>
        <w:t xml:space="preserve"> and broken supply chains. Government agencies if provided with this information well in advance, can plan and execute them in a </w:t>
      </w:r>
      <w:r w:rsidR="001552CE">
        <w:t>well-orchestrated</w:t>
      </w:r>
      <w:r>
        <w:t xml:space="preserve"> manner optimizing the use of staff, resources at their disposal. In this project</w:t>
      </w:r>
      <w:r w:rsidR="001552CE">
        <w:t>,</w:t>
      </w:r>
      <w:r>
        <w:t xml:space="preserve"> </w:t>
      </w:r>
      <w:r w:rsidR="001552CE">
        <w:t xml:space="preserve">we </w:t>
      </w:r>
      <w:r>
        <w:t xml:space="preserve">aim is to </w:t>
      </w:r>
      <w:r w:rsidR="001552CE">
        <w:t>analyze</w:t>
      </w:r>
      <w:r>
        <w:t xml:space="preserve"> and build a multimodal model to predict the likelihood of an area </w:t>
      </w:r>
      <w:r w:rsidR="001552CE">
        <w:t>having</w:t>
      </w:r>
      <w:r>
        <w:t xml:space="preserve"> an outbreak.</w:t>
      </w:r>
    </w:p>
    <w:p w:rsidR="004F58B1" w:rsidP="00BF2D81" w:rsidRDefault="00D25A60" w14:paraId="00000025" w14:textId="77777777">
      <w:pPr>
        <w:pStyle w:val="Heading1"/>
        <w:spacing w:after="271"/>
        <w:ind w:left="-5" w:firstLine="0"/>
        <w:jc w:val="left"/>
      </w:pPr>
      <w:r>
        <w:t>Expected Solution</w:t>
      </w:r>
    </w:p>
    <w:p w:rsidR="004F58B1" w:rsidP="008606A7" w:rsidRDefault="00D25A60" w14:paraId="00000026" w14:textId="7614AF77">
      <w:pPr>
        <w:spacing w:after="268"/>
        <w:ind w:left="0" w:firstLine="0"/>
        <w:jc w:val="left"/>
      </w:pPr>
      <w:r>
        <w:t xml:space="preserve">AI solution to help health authorities take appropriate measures to ensure that there are sufficient resources to meet demand and, where possible, to curb the emergence of such epidemics. </w:t>
      </w:r>
    </w:p>
    <w:p w:rsidR="004F58B1" w:rsidP="00BF2D81" w:rsidRDefault="00D25A60" w14:paraId="00000027" w14:textId="77777777">
      <w:pPr>
        <w:spacing w:after="271" w:line="259" w:lineRule="auto"/>
        <w:ind w:left="-5" w:firstLine="0"/>
        <w:jc w:val="left"/>
      </w:pPr>
      <w:r>
        <w:rPr>
          <w:b/>
        </w:rPr>
        <w:t>Work Package</w:t>
      </w:r>
    </w:p>
    <w:p w:rsidR="004F58B1" w:rsidP="00BF2D81" w:rsidRDefault="00D25A60" w14:paraId="00000028" w14:textId="13B8AF03">
      <w:pPr>
        <w:spacing w:after="0" w:line="259" w:lineRule="auto"/>
        <w:ind w:left="-5" w:firstLine="0"/>
        <w:jc w:val="left"/>
      </w:pPr>
      <w:r>
        <w:rPr>
          <w:b/>
        </w:rPr>
        <w:t>Week 1: Environment setup and ETL Milestone / Feature</w:t>
      </w:r>
    </w:p>
    <w:p w:rsidR="004F58B1" w:rsidP="00095EF3" w:rsidRDefault="00D25A60" w14:paraId="00000029" w14:textId="60827188">
      <w:pPr>
        <w:jc w:val="left"/>
      </w:pPr>
      <w:r>
        <w:t xml:space="preserve">Environment Setup, building </w:t>
      </w:r>
      <w:r w:rsidR="001552CE">
        <w:t xml:space="preserve">a </w:t>
      </w:r>
      <w:r>
        <w:t>pipeline to load the data from sources and process</w:t>
      </w:r>
    </w:p>
    <w:p w:rsidR="008606A7" w:rsidP="00095EF3" w:rsidRDefault="008606A7" w14:paraId="074A6193" w14:textId="77777777">
      <w:pPr>
        <w:jc w:val="left"/>
      </w:pPr>
    </w:p>
    <w:p w:rsidR="004F58B1" w:rsidP="00BF2D81" w:rsidRDefault="00D25A60" w14:paraId="0000002A" w14:textId="77777777">
      <w:pPr>
        <w:spacing w:after="0" w:line="259" w:lineRule="auto"/>
        <w:ind w:left="-5" w:firstLine="0"/>
        <w:jc w:val="left"/>
      </w:pPr>
      <w:r>
        <w:rPr>
          <w:b/>
        </w:rPr>
        <w:t>User Story</w:t>
      </w:r>
    </w:p>
    <w:p w:rsidR="004F58B1" w:rsidP="00095EF3" w:rsidRDefault="00D25A60" w14:paraId="0000002B" w14:textId="4B8DFED9">
      <w:pPr>
        <w:jc w:val="left"/>
      </w:pPr>
      <w:r>
        <w:t xml:space="preserve">As a data engineer, I should be able to load and transform the data from multiple sources into a data store making it easy for the data scientists to use this data for processing, gain insights and make predictive models to predict </w:t>
      </w:r>
      <w:r w:rsidR="001552CE">
        <w:t xml:space="preserve">the </w:t>
      </w:r>
      <w:r>
        <w:t>likelihood of epidemics in localities.</w:t>
      </w:r>
    </w:p>
    <w:p w:rsidR="008606A7" w:rsidP="00095EF3" w:rsidRDefault="008606A7" w14:paraId="21769863" w14:textId="77777777">
      <w:pPr>
        <w:jc w:val="left"/>
      </w:pPr>
    </w:p>
    <w:p w:rsidR="004F58B1" w:rsidP="00BF2D81" w:rsidRDefault="00D25A60" w14:paraId="0000002C" w14:textId="77777777">
      <w:pPr>
        <w:spacing w:after="0" w:line="259" w:lineRule="auto"/>
        <w:ind w:left="-5" w:firstLine="0"/>
        <w:jc w:val="left"/>
      </w:pPr>
      <w:r>
        <w:rPr>
          <w:b/>
        </w:rPr>
        <w:t>Acceptance Criteria</w:t>
      </w:r>
    </w:p>
    <w:p w:rsidR="004F58B1" w:rsidP="00095EF3" w:rsidRDefault="00D25A60" w14:paraId="0000002D" w14:textId="4444068B">
      <w:pPr>
        <w:jc w:val="left"/>
      </w:pPr>
      <w:r>
        <w:t>ETL pipeline to process the data from different sources and store it for modeling.</w:t>
      </w:r>
    </w:p>
    <w:p w:rsidR="00095EF3" w:rsidP="00095EF3" w:rsidRDefault="00095EF3" w14:paraId="00BBD3B9" w14:textId="77777777">
      <w:pPr>
        <w:jc w:val="left"/>
      </w:pPr>
    </w:p>
    <w:p w:rsidR="004F58B1" w:rsidP="00BF2D81" w:rsidRDefault="00D25A60" w14:paraId="0000002E" w14:textId="77777777">
      <w:pPr>
        <w:pStyle w:val="Heading1"/>
        <w:ind w:left="-5" w:firstLine="0"/>
        <w:jc w:val="left"/>
      </w:pPr>
      <w:r>
        <w:t>Individual Task</w:t>
      </w:r>
    </w:p>
    <w:p w:rsidR="004F58B1" w:rsidP="00095EF3" w:rsidRDefault="00D25A60" w14:paraId="0000002F" w14:textId="097EB3D2">
      <w:pPr>
        <w:jc w:val="left"/>
      </w:pPr>
      <w:r>
        <w:t xml:space="preserve">ALL: </w:t>
      </w:r>
      <w:sdt>
        <w:sdtPr>
          <w:tag w:val="goog_rdk_16"/>
          <w:id w:val="-819115715"/>
        </w:sdtPr>
        <w:sdtEndPr/>
        <w:sdtContent/>
      </w:sdt>
      <w:r>
        <w:t>Setup environment</w:t>
      </w:r>
    </w:p>
    <w:p w:rsidR="004F58B1" w:rsidP="008606A7" w:rsidRDefault="007C6C6B" w14:paraId="00000030" w14:textId="1A45561D">
      <w:pPr>
        <w:jc w:val="left"/>
      </w:pPr>
      <w:sdt>
        <w:sdtPr>
          <w:tag w:val="goog_rdk_17"/>
          <w:id w:val="-1882162245"/>
        </w:sdtPr>
        <w:sdtEndPr/>
        <w:sdtContent/>
      </w:sdt>
      <w:r w:rsidR="00D25A60">
        <w:t>Member 1: Build ETL Pipeline to load the data and process</w:t>
      </w:r>
    </w:p>
    <w:p w:rsidR="004F58B1" w:rsidP="008606A7" w:rsidRDefault="00D25A60" w14:paraId="00000031" w14:textId="7608C353">
      <w:pPr>
        <w:jc w:val="left"/>
      </w:pPr>
      <w:r>
        <w:t>Member 2</w:t>
      </w:r>
      <w:r w:rsidR="008606A7">
        <w:t>:</w:t>
      </w:r>
      <w:r>
        <w:t xml:space="preserve"> Schedule jobs to periodically load the data from the sources, using airflow </w:t>
      </w:r>
    </w:p>
    <w:p w:rsidR="004F58B1" w:rsidP="008606A7" w:rsidRDefault="00D25A60" w14:paraId="00000032" w14:textId="40BA07E0">
      <w:pPr>
        <w:jc w:val="left"/>
      </w:pPr>
      <w:r>
        <w:t>Member 3: Build Dashboard to serve these analyses.</w:t>
      </w:r>
    </w:p>
    <w:p w:rsidR="008606A7" w:rsidP="00BF2D81" w:rsidRDefault="008606A7" w14:paraId="3BCCEAFA" w14:textId="77777777">
      <w:pPr>
        <w:ind w:left="715" w:firstLine="0"/>
        <w:jc w:val="left"/>
      </w:pPr>
    </w:p>
    <w:p w:rsidR="004F58B1" w:rsidP="00BF2D81" w:rsidRDefault="00D25A60" w14:paraId="00000033" w14:textId="77777777">
      <w:pPr>
        <w:pStyle w:val="Heading1"/>
        <w:ind w:left="-5" w:firstLine="0"/>
        <w:jc w:val="left"/>
      </w:pPr>
      <w:r>
        <w:lastRenderedPageBreak/>
        <w:t>Expected Outcome</w:t>
      </w:r>
    </w:p>
    <w:p w:rsidR="004F58B1" w:rsidP="008606A7" w:rsidRDefault="00D25A60" w14:paraId="00000034" w14:textId="4E576176">
      <w:pPr>
        <w:spacing w:after="550"/>
        <w:jc w:val="left"/>
      </w:pPr>
      <w:r>
        <w:t>ETL pipeline to load and process the data, scheduling for running the pipeline in intervals automatically</w:t>
      </w:r>
      <w:r w:rsidR="001552CE">
        <w:t>,</w:t>
      </w:r>
      <w:r>
        <w:t xml:space="preserve"> and tests to ensure data quality</w:t>
      </w:r>
    </w:p>
    <w:p w:rsidR="004F58B1" w:rsidP="008606A7" w:rsidRDefault="00D25A60" w14:paraId="00000035" w14:textId="444F6D75">
      <w:pPr>
        <w:spacing w:after="0" w:line="259" w:lineRule="auto"/>
        <w:ind w:left="0" w:firstLine="0"/>
        <w:jc w:val="left"/>
      </w:pPr>
      <w:r>
        <w:rPr>
          <w:b/>
        </w:rPr>
        <w:t>Week 2: Exploratory Data Analysis Milestone / Feature</w:t>
      </w:r>
    </w:p>
    <w:p w:rsidR="004F58B1" w:rsidP="008606A7" w:rsidRDefault="00D25A60" w14:paraId="00000036" w14:textId="710C0673">
      <w:pPr>
        <w:jc w:val="left"/>
      </w:pPr>
      <w:r>
        <w:t>Explore the processed data and find insights that can be used for modeling</w:t>
      </w:r>
    </w:p>
    <w:p w:rsidR="008606A7" w:rsidP="00BF2D81" w:rsidRDefault="008606A7" w14:paraId="75605F56" w14:textId="77777777">
      <w:pPr>
        <w:ind w:left="715" w:firstLine="0"/>
        <w:jc w:val="left"/>
      </w:pPr>
    </w:p>
    <w:p w:rsidR="004F58B1" w:rsidP="00BF2D81" w:rsidRDefault="00D25A60" w14:paraId="00000037" w14:textId="77777777">
      <w:pPr>
        <w:pStyle w:val="Heading1"/>
        <w:ind w:left="-5" w:firstLine="0"/>
        <w:jc w:val="left"/>
      </w:pPr>
      <w:r>
        <w:t>User Story</w:t>
      </w:r>
    </w:p>
    <w:p w:rsidR="004F58B1" w:rsidP="008606A7" w:rsidRDefault="00D25A60" w14:paraId="00000038" w14:textId="0D36664C">
      <w:pPr>
        <w:jc w:val="left"/>
      </w:pPr>
      <w:r>
        <w:t>As a data scientist, I will be utilizing the data processed by ETL jobs and stored in the data store and build pipelines to gain insights, build visualizations useful to stakeholders.</w:t>
      </w:r>
    </w:p>
    <w:p w:rsidR="004F58B1" w:rsidP="00BF2D81" w:rsidRDefault="004F58B1" w14:paraId="00000039" w14:textId="77777777">
      <w:pPr>
        <w:ind w:left="715" w:firstLine="0"/>
        <w:jc w:val="left"/>
      </w:pPr>
    </w:p>
    <w:p w:rsidR="004F58B1" w:rsidP="00BF2D81" w:rsidRDefault="00D25A60" w14:paraId="0000003A" w14:textId="77777777">
      <w:pPr>
        <w:spacing w:after="0" w:line="259" w:lineRule="auto"/>
        <w:ind w:left="-5" w:firstLine="0"/>
        <w:jc w:val="left"/>
      </w:pPr>
      <w:r>
        <w:rPr>
          <w:b/>
        </w:rPr>
        <w:t>Acceptance Criteria</w:t>
      </w:r>
    </w:p>
    <w:p w:rsidR="004F58B1" w:rsidP="008606A7" w:rsidRDefault="00D25A60" w14:paraId="0000003B" w14:textId="493A3645">
      <w:pPr>
        <w:jc w:val="left"/>
      </w:pPr>
      <w:r>
        <w:t>Dashboard / Visualizations on insights from the data.</w:t>
      </w:r>
    </w:p>
    <w:p w:rsidR="008606A7" w:rsidP="008606A7" w:rsidRDefault="008606A7" w14:paraId="5940DD4A" w14:textId="77777777">
      <w:pPr>
        <w:jc w:val="left"/>
      </w:pPr>
    </w:p>
    <w:p w:rsidR="004F58B1" w:rsidP="00BF2D81" w:rsidRDefault="00D25A60" w14:paraId="0000003C" w14:textId="77777777">
      <w:pPr>
        <w:pStyle w:val="Heading1"/>
        <w:ind w:left="-5" w:firstLine="0"/>
        <w:jc w:val="left"/>
      </w:pPr>
      <w:r>
        <w:t>Individual Task</w:t>
      </w:r>
    </w:p>
    <w:p w:rsidR="004F58B1" w:rsidP="008606A7" w:rsidRDefault="00D25A60" w14:paraId="0000003D" w14:textId="4D4BE2F9">
      <w:pPr>
        <w:jc w:val="left"/>
      </w:pPr>
      <w:r>
        <w:t xml:space="preserve">Member 1: EDA on </w:t>
      </w:r>
      <w:r w:rsidR="001552CE">
        <w:t xml:space="preserve">the </w:t>
      </w:r>
      <w:r>
        <w:t>relation of Population, mobility on disease spread and write test cases to ensure data quality</w:t>
      </w:r>
    </w:p>
    <w:p w:rsidR="004F58B1" w:rsidP="008606A7" w:rsidRDefault="00D25A60" w14:paraId="0000003E" w14:textId="28765320">
      <w:pPr>
        <w:jc w:val="left"/>
      </w:pPr>
      <w:r>
        <w:t xml:space="preserve">Member 2: EDA on </w:t>
      </w:r>
      <w:r w:rsidR="001552CE">
        <w:t xml:space="preserve">the </w:t>
      </w:r>
      <w:r>
        <w:t>relation of Weather on disease spread and write test cases to ensure data quality</w:t>
      </w:r>
    </w:p>
    <w:p w:rsidR="004F58B1" w:rsidP="008606A7" w:rsidRDefault="00D25A60" w14:paraId="0000003F" w14:textId="5E5FB409">
      <w:pPr>
        <w:jc w:val="left"/>
      </w:pPr>
      <w:r>
        <w:t>Member 3: Find additional data sources that can be used and run EDA and write test cases to ensure data quality</w:t>
      </w:r>
    </w:p>
    <w:p w:rsidR="004F58B1" w:rsidP="00BF2D81" w:rsidRDefault="004F58B1" w14:paraId="00000040" w14:textId="77777777">
      <w:pPr>
        <w:ind w:left="715" w:firstLine="0"/>
        <w:jc w:val="left"/>
      </w:pPr>
    </w:p>
    <w:p w:rsidR="004F58B1" w:rsidP="00BF2D81" w:rsidRDefault="00D25A60" w14:paraId="00000041" w14:textId="77777777">
      <w:pPr>
        <w:ind w:left="0" w:firstLine="0"/>
        <w:jc w:val="left"/>
        <w:rPr>
          <w:b/>
        </w:rPr>
      </w:pPr>
      <w:r>
        <w:rPr>
          <w:b/>
        </w:rPr>
        <w:t>Expected Outcome</w:t>
      </w:r>
    </w:p>
    <w:p w:rsidR="004F58B1" w:rsidP="008606A7" w:rsidRDefault="00D25A60" w14:paraId="00000042" w14:textId="7A0DAAED">
      <w:pPr>
        <w:spacing w:after="270"/>
        <w:jc w:val="left"/>
      </w:pPr>
      <w:r>
        <w:t>Find insights that can be useful to model the solution, build visualizations</w:t>
      </w:r>
      <w:r w:rsidR="001552CE">
        <w:t>/</w:t>
      </w:r>
      <w:r>
        <w:t>dashboard</w:t>
      </w:r>
      <w:r w:rsidR="001552CE">
        <w:t>s</w:t>
      </w:r>
      <w:r>
        <w:t xml:space="preserve"> to present the insights</w:t>
      </w:r>
    </w:p>
    <w:p w:rsidR="004F58B1" w:rsidP="00BF2D81" w:rsidRDefault="00D25A60" w14:paraId="00000043" w14:textId="79633E34">
      <w:pPr>
        <w:spacing w:after="0" w:line="259" w:lineRule="auto"/>
        <w:ind w:left="-5" w:firstLine="0"/>
        <w:jc w:val="left"/>
      </w:pPr>
      <w:r>
        <w:rPr>
          <w:b/>
        </w:rPr>
        <w:t>Week 3: Modelling Milestone / Feature</w:t>
      </w:r>
    </w:p>
    <w:p w:rsidR="004F58B1" w:rsidP="00BF2D81" w:rsidRDefault="00D25A60" w14:paraId="00000044" w14:textId="188AAD11">
      <w:pPr>
        <w:ind w:left="715" w:firstLine="0"/>
        <w:jc w:val="left"/>
      </w:pPr>
      <w:r>
        <w:t>Build models to predict the disease outbreak</w:t>
      </w:r>
    </w:p>
    <w:p w:rsidR="008606A7" w:rsidP="00BF2D81" w:rsidRDefault="008606A7" w14:paraId="1B1E18F4" w14:textId="77777777">
      <w:pPr>
        <w:ind w:left="715" w:firstLine="0"/>
        <w:jc w:val="left"/>
      </w:pPr>
    </w:p>
    <w:p w:rsidR="004F58B1" w:rsidP="00BF2D81" w:rsidRDefault="00D25A60" w14:paraId="00000045" w14:textId="77777777">
      <w:pPr>
        <w:pStyle w:val="Heading1"/>
        <w:ind w:left="-5" w:firstLine="0"/>
        <w:jc w:val="left"/>
      </w:pPr>
      <w:r>
        <w:t>User Story</w:t>
      </w:r>
    </w:p>
    <w:p w:rsidR="004F58B1" w:rsidP="00BF2D81" w:rsidRDefault="00D25A60" w14:paraId="00000046" w14:textId="6CB00FD2">
      <w:pPr>
        <w:ind w:left="715" w:firstLine="0"/>
        <w:jc w:val="left"/>
      </w:pPr>
      <w:r>
        <w:t xml:space="preserve">As a data scientist, </w:t>
      </w:r>
      <w:r w:rsidR="001552CE">
        <w:t>I</w:t>
      </w:r>
      <w:r>
        <w:t xml:space="preserve"> want to build predictive models using the insights gained from the previous week</w:t>
      </w:r>
      <w:r w:rsidR="001552CE">
        <w:t>'</w:t>
      </w:r>
      <w:r>
        <w:t xml:space="preserve">s exercise. I want to build a baseline model using simple methods and then iterate using more sophisticated approaches and build models that can predict </w:t>
      </w:r>
      <w:r w:rsidR="001552CE">
        <w:t xml:space="preserve">the </w:t>
      </w:r>
      <w:r>
        <w:t xml:space="preserve">likelihood of epidemics. </w:t>
      </w:r>
    </w:p>
    <w:p w:rsidR="008606A7" w:rsidP="00BF2D81" w:rsidRDefault="008606A7" w14:paraId="395BDA8F" w14:textId="77777777">
      <w:pPr>
        <w:ind w:left="715" w:firstLine="0"/>
        <w:jc w:val="left"/>
      </w:pPr>
    </w:p>
    <w:p w:rsidR="004F58B1" w:rsidP="008606A7" w:rsidRDefault="00D25A60" w14:paraId="00000047" w14:textId="77777777">
      <w:pPr>
        <w:ind w:left="720" w:right="2409" w:hanging="720"/>
        <w:jc w:val="left"/>
      </w:pPr>
      <w:r>
        <w:rPr>
          <w:b/>
        </w:rPr>
        <w:t xml:space="preserve">Acceptance Criteria </w:t>
      </w:r>
      <w:r>
        <w:t>models to predict the disease outbreak</w:t>
      </w:r>
    </w:p>
    <w:p w:rsidR="004F58B1" w:rsidP="00BF2D81" w:rsidRDefault="00D25A60" w14:paraId="00000048" w14:textId="77777777">
      <w:pPr>
        <w:pStyle w:val="Heading1"/>
        <w:ind w:left="-5" w:firstLine="0"/>
        <w:jc w:val="left"/>
      </w:pPr>
      <w:r>
        <w:t>Individual Task</w:t>
      </w:r>
    </w:p>
    <w:p w:rsidR="004F58B1" w:rsidP="008606A7" w:rsidRDefault="00D25A60" w14:paraId="00000049" w14:textId="0A77C003">
      <w:pPr>
        <w:jc w:val="left"/>
      </w:pPr>
      <w:r>
        <w:t>Member 1: Experiment and come up with models to predict outbreak</w:t>
      </w:r>
      <w:r w:rsidR="001552CE">
        <w:t>s</w:t>
      </w:r>
      <w:r>
        <w:t xml:space="preserve"> using Population, Mobility</w:t>
      </w:r>
      <w:r w:rsidR="001552CE">
        <w:t>,</w:t>
      </w:r>
      <w:r>
        <w:t xml:space="preserve"> and Weather at a location using ML approaches.</w:t>
      </w:r>
    </w:p>
    <w:p w:rsidR="004F58B1" w:rsidP="00095EF3" w:rsidRDefault="00D25A60" w14:paraId="0000004A" w14:textId="19772A2E">
      <w:pPr>
        <w:ind w:left="0" w:firstLine="0"/>
        <w:jc w:val="left"/>
      </w:pPr>
      <w:r>
        <w:t>Member 2: Experiment and come up with models to predict outbreak using Population, Mobility</w:t>
      </w:r>
      <w:r w:rsidR="001552CE">
        <w:t>,</w:t>
      </w:r>
      <w:r>
        <w:t xml:space="preserve"> and Weather a location at a location using DL approaches</w:t>
      </w:r>
    </w:p>
    <w:p w:rsidR="004F58B1" w:rsidP="008606A7" w:rsidRDefault="00D25A60" w14:paraId="0000004B" w14:textId="063F1011">
      <w:pPr>
        <w:jc w:val="left"/>
      </w:pPr>
      <w:r>
        <w:t>Member 3: Experiment and build hybrid / multimodal models</w:t>
      </w:r>
    </w:p>
    <w:p w:rsidR="008606A7" w:rsidP="008606A7" w:rsidRDefault="008606A7" w14:paraId="3C581054" w14:textId="77777777">
      <w:pPr>
        <w:jc w:val="left"/>
      </w:pPr>
    </w:p>
    <w:p w:rsidR="004F58B1" w:rsidP="00BF2D81" w:rsidRDefault="00D25A60" w14:paraId="0000004C" w14:textId="77777777">
      <w:pPr>
        <w:ind w:left="0" w:right="1805" w:firstLine="0"/>
        <w:jc w:val="left"/>
      </w:pPr>
      <w:r>
        <w:rPr>
          <w:b/>
        </w:rPr>
        <w:t>Expected Outcome</w:t>
      </w:r>
    </w:p>
    <w:p w:rsidR="004F58B1" w:rsidP="00BF2D81" w:rsidRDefault="00D25A60" w14:paraId="0000004D" w14:textId="36FBDFA5">
      <w:pPr>
        <w:spacing w:after="548"/>
        <w:jc w:val="left"/>
      </w:pPr>
      <w:r>
        <w:t xml:space="preserve">Build Models to predict </w:t>
      </w:r>
      <w:r w:rsidR="001552CE">
        <w:t xml:space="preserve">the </w:t>
      </w:r>
      <w:r>
        <w:t>outbreak.</w:t>
      </w:r>
    </w:p>
    <w:p w:rsidR="004F58B1" w:rsidP="00BF2D81" w:rsidRDefault="00D25A60" w14:paraId="0000004E" w14:textId="77777777">
      <w:pPr>
        <w:spacing w:after="0" w:line="259" w:lineRule="auto"/>
        <w:ind w:left="-5" w:firstLine="0"/>
        <w:jc w:val="left"/>
      </w:pPr>
      <w:r>
        <w:rPr>
          <w:b/>
        </w:rPr>
        <w:lastRenderedPageBreak/>
        <w:t>Week 4: Modelling Milestone / Feature</w:t>
      </w:r>
    </w:p>
    <w:p w:rsidR="004F58B1" w:rsidP="00BF2D81" w:rsidRDefault="00D25A60" w14:paraId="0000004F" w14:textId="0B99DB04">
      <w:pPr>
        <w:ind w:left="715" w:firstLine="0"/>
        <w:jc w:val="left"/>
      </w:pPr>
      <w:r>
        <w:t>Deploy models to make online predictions</w:t>
      </w:r>
    </w:p>
    <w:p w:rsidR="008606A7" w:rsidP="00BF2D81" w:rsidRDefault="008606A7" w14:paraId="2873D3B0" w14:textId="77777777">
      <w:pPr>
        <w:ind w:left="715" w:firstLine="0"/>
        <w:jc w:val="left"/>
      </w:pPr>
    </w:p>
    <w:p w:rsidR="004F58B1" w:rsidP="00BF2D81" w:rsidRDefault="00D25A60" w14:paraId="00000050" w14:textId="77777777">
      <w:pPr>
        <w:pStyle w:val="Heading1"/>
        <w:ind w:left="-5" w:firstLine="0"/>
        <w:jc w:val="left"/>
      </w:pPr>
      <w:r>
        <w:t>User Story</w:t>
      </w:r>
    </w:p>
    <w:p w:rsidR="004F58B1" w:rsidP="00BF2D81" w:rsidRDefault="00D25A60" w14:paraId="00000051" w14:textId="300DF35C">
      <w:pPr>
        <w:ind w:left="715" w:firstLine="0"/>
        <w:jc w:val="left"/>
      </w:pPr>
      <w:r>
        <w:t>Now with the models buil</w:t>
      </w:r>
      <w:r w:rsidR="001552CE">
        <w:t>t</w:t>
      </w:r>
      <w:r>
        <w:t xml:space="preserve"> for predicting the likelihood of epidemics, </w:t>
      </w:r>
      <w:r w:rsidR="001552CE">
        <w:t>I</w:t>
      </w:r>
      <w:r>
        <w:t xml:space="preserve"> want a</w:t>
      </w:r>
      <w:r w:rsidR="001552CE">
        <w:t>n</w:t>
      </w:r>
      <w:r>
        <w:t xml:space="preserve"> end</w:t>
      </w:r>
      <w:r w:rsidR="001552CE">
        <w:t>-to-</w:t>
      </w:r>
      <w:r>
        <w:t>end pipeline for deploying and maintaining the models scale allowing me to retrain and scale the predictions.</w:t>
      </w:r>
    </w:p>
    <w:p w:rsidR="008606A7" w:rsidP="00BF2D81" w:rsidRDefault="008606A7" w14:paraId="223DE265" w14:textId="77777777">
      <w:pPr>
        <w:ind w:left="715" w:firstLine="0"/>
        <w:jc w:val="left"/>
      </w:pPr>
    </w:p>
    <w:p w:rsidR="008606A7" w:rsidP="008606A7" w:rsidRDefault="00D25A60" w14:paraId="7C7B70C4" w14:textId="26A20105">
      <w:pPr>
        <w:ind w:left="720" w:right="4974" w:hanging="720"/>
        <w:jc w:val="left"/>
        <w:rPr>
          <w:b/>
        </w:rPr>
      </w:pPr>
      <w:r>
        <w:rPr>
          <w:b/>
        </w:rPr>
        <w:t xml:space="preserve">Acceptance Criteria </w:t>
      </w:r>
    </w:p>
    <w:p w:rsidR="004F58B1" w:rsidP="00BF2D81" w:rsidRDefault="00D25A60" w14:paraId="00000053" w14:textId="3B230B97">
      <w:pPr>
        <w:ind w:left="1440" w:right="3118" w:hanging="720"/>
        <w:jc w:val="left"/>
      </w:pPr>
      <w:r>
        <w:t xml:space="preserve">models deployed on </w:t>
      </w:r>
      <w:r w:rsidR="001552CE">
        <w:t xml:space="preserve">the </w:t>
      </w:r>
      <w:r>
        <w:t>cloud to make</w:t>
      </w:r>
      <w:r w:rsidR="001552CE">
        <w:t xml:space="preserve"> interfaces</w:t>
      </w:r>
    </w:p>
    <w:p w:rsidR="008606A7" w:rsidP="00BF2D81" w:rsidRDefault="008606A7" w14:paraId="4A8083F6" w14:textId="77777777">
      <w:pPr>
        <w:ind w:left="1440" w:right="3118" w:hanging="720"/>
        <w:jc w:val="left"/>
      </w:pPr>
    </w:p>
    <w:p w:rsidR="004F58B1" w:rsidP="00BF2D81" w:rsidRDefault="00D25A60" w14:paraId="00000054" w14:textId="77777777">
      <w:pPr>
        <w:pStyle w:val="Heading1"/>
        <w:ind w:left="-5" w:firstLine="0"/>
        <w:jc w:val="left"/>
      </w:pPr>
      <w:r>
        <w:t>Individual Task</w:t>
      </w:r>
    </w:p>
    <w:p w:rsidR="004F58B1" w:rsidP="00BF2D81" w:rsidRDefault="007C6C6B" w14:paraId="00000055" w14:textId="0FAB9C51">
      <w:pPr>
        <w:ind w:left="715" w:firstLine="0"/>
        <w:jc w:val="left"/>
      </w:pPr>
      <w:sdt>
        <w:sdtPr>
          <w:tag w:val="goog_rdk_20"/>
          <w:id w:val="-1897422088"/>
        </w:sdtPr>
        <w:sdtEndPr/>
        <w:sdtContent/>
      </w:sdt>
      <w:r w:rsidR="00BF2D81">
        <w:t>All members</w:t>
      </w:r>
      <w:r w:rsidR="00D25A60">
        <w:t xml:space="preserve">: Build end to end pipeline to deploy </w:t>
      </w:r>
      <w:r w:rsidR="001552CE">
        <w:t xml:space="preserve">the </w:t>
      </w:r>
      <w:r w:rsidR="00D25A60">
        <w:t xml:space="preserve">model and integrate with dashboard developed in week 2 </w:t>
      </w:r>
    </w:p>
    <w:p w:rsidR="004F58B1" w:rsidP="00BF2D81" w:rsidRDefault="00D25A60" w14:paraId="00000059" w14:textId="77777777">
      <w:pPr>
        <w:spacing w:after="270"/>
        <w:ind w:left="715" w:firstLine="0"/>
        <w:jc w:val="left"/>
      </w:pPr>
      <w:r>
        <w:rPr>
          <w:noProof/>
        </w:rPr>
        <w:drawing>
          <wp:inline distT="114300" distB="114300" distL="114300" distR="114300" wp14:anchorId="7B342383" wp14:editId="1A435F50">
            <wp:extent cx="5612197" cy="3153202"/>
            <wp:effectExtent l="0" t="0" r="0" b="0"/>
            <wp:docPr id="28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4"/>
                    <a:srcRect/>
                    <a:stretch>
                      <a:fillRect/>
                    </a:stretch>
                  </pic:blipFill>
                  <pic:spPr>
                    <a:xfrm>
                      <a:off x="0" y="0"/>
                      <a:ext cx="5612197" cy="3153202"/>
                    </a:xfrm>
                    <a:prstGeom prst="rect">
                      <a:avLst/>
                    </a:prstGeom>
                    <a:ln/>
                  </pic:spPr>
                </pic:pic>
              </a:graphicData>
            </a:graphic>
          </wp:inline>
        </w:drawing>
      </w:r>
    </w:p>
    <w:p w:rsidR="004F58B1" w:rsidP="00BF2D81" w:rsidRDefault="00D25A60" w14:paraId="0000005A" w14:textId="77777777">
      <w:pPr>
        <w:ind w:right="-142"/>
        <w:jc w:val="left"/>
      </w:pPr>
      <w:r>
        <w:rPr>
          <w:b/>
        </w:rPr>
        <w:t xml:space="preserve">Expected Outcome </w:t>
      </w:r>
      <w:r>
        <w:t xml:space="preserve">Models deployed to make predictions and integrated with </w:t>
      </w:r>
      <w:sdt>
        <w:sdtPr>
          <w:tag w:val="goog_rdk_21"/>
          <w:id w:val="-1222281834"/>
        </w:sdtPr>
        <w:sdtEndPr/>
        <w:sdtContent/>
      </w:sdt>
      <w:r>
        <w:t>dashboard along with documentation and report.</w:t>
      </w:r>
    </w:p>
    <w:p w:rsidR="004F58B1" w:rsidP="00BF2D81" w:rsidRDefault="004F58B1" w14:paraId="0000005B" w14:textId="77777777">
      <w:pPr>
        <w:ind w:right="3471"/>
        <w:jc w:val="left"/>
      </w:pPr>
    </w:p>
    <w:p w:rsidR="004F58B1" w:rsidP="00BF2D81" w:rsidRDefault="00D25A60" w14:paraId="0000005C" w14:textId="77777777">
      <w:pPr>
        <w:ind w:right="3471"/>
        <w:jc w:val="left"/>
      </w:pPr>
      <w:r>
        <w:t>Week 5 is buffer time to accommodate for any delays, time required for team members to learn and deliver items.</w:t>
      </w:r>
    </w:p>
    <w:sectPr w:rsidR="004F58B1">
      <w:pgSz w:w="12240" w:h="15840" w:orient="portrait"/>
      <w:pgMar w:top="1440" w:right="736" w:bottom="1519"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C6C6B" w:rsidP="001552CE" w:rsidRDefault="007C6C6B" w14:paraId="30ADD950" w14:textId="77777777">
      <w:pPr>
        <w:spacing w:after="0" w:line="240" w:lineRule="auto"/>
      </w:pPr>
      <w:r>
        <w:separator/>
      </w:r>
    </w:p>
  </w:endnote>
  <w:endnote w:type="continuationSeparator" w:id="0">
    <w:p w:rsidR="007C6C6B" w:rsidP="001552CE" w:rsidRDefault="007C6C6B" w14:paraId="171BA33A"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C6C6B" w:rsidP="001552CE" w:rsidRDefault="007C6C6B" w14:paraId="1D77A3F7" w14:textId="77777777">
      <w:pPr>
        <w:spacing w:after="0" w:line="240" w:lineRule="auto"/>
      </w:pPr>
      <w:r>
        <w:separator/>
      </w:r>
    </w:p>
  </w:footnote>
  <w:footnote w:type="continuationSeparator" w:id="0">
    <w:p w:rsidR="007C6C6B" w:rsidP="001552CE" w:rsidRDefault="007C6C6B" w14:paraId="71632F9D"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2B4A78"/>
    <w:multiLevelType w:val="hybridMultilevel"/>
    <w:tmpl w:val="3190F030"/>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1" w15:restartNumberingAfterBreak="0">
    <w:nsid w:val="3E0C2381"/>
    <w:multiLevelType w:val="hybridMultilevel"/>
    <w:tmpl w:val="A760C1CE"/>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2" w15:restartNumberingAfterBreak="0">
    <w:nsid w:val="454103E1"/>
    <w:multiLevelType w:val="multilevel"/>
    <w:tmpl w:val="DD0481B8"/>
    <w:lvl w:ilvl="0">
      <w:start w:val="1"/>
      <w:numFmt w:val="bullet"/>
      <w:lvlText w:val="●"/>
      <w:lvlJc w:val="left"/>
      <w:pPr>
        <w:ind w:left="720" w:hanging="720"/>
      </w:pPr>
      <w:rPr>
        <w:rFonts w:ascii="Arial" w:hAnsi="Arial" w:eastAsia="Arial" w:cs="Arial"/>
        <w:b w:val="0"/>
        <w:i w:val="0"/>
        <w:strike w:val="0"/>
        <w:color w:val="000000"/>
        <w:sz w:val="22"/>
        <w:szCs w:val="22"/>
        <w:u w:val="none"/>
        <w:shd w:val="clear" w:color="auto" w:fill="auto"/>
        <w:vertAlign w:val="baseline"/>
      </w:rPr>
    </w:lvl>
    <w:lvl w:ilvl="1">
      <w:start w:val="1"/>
      <w:numFmt w:val="bullet"/>
      <w:lvlText w:val="o"/>
      <w:lvlJc w:val="left"/>
      <w:pPr>
        <w:ind w:left="1440" w:hanging="1440"/>
      </w:pPr>
      <w:rPr>
        <w:rFonts w:ascii="Arial" w:hAnsi="Arial" w:eastAsia="Arial" w:cs="Arial"/>
        <w:b w:val="0"/>
        <w:i w:val="0"/>
        <w:strike w:val="0"/>
        <w:color w:val="000000"/>
        <w:sz w:val="22"/>
        <w:szCs w:val="22"/>
        <w:u w:val="none"/>
        <w:shd w:val="clear" w:color="auto" w:fill="auto"/>
        <w:vertAlign w:val="baseline"/>
      </w:rPr>
    </w:lvl>
    <w:lvl w:ilvl="2">
      <w:start w:val="1"/>
      <w:numFmt w:val="bullet"/>
      <w:lvlText w:val="▪"/>
      <w:lvlJc w:val="left"/>
      <w:pPr>
        <w:ind w:left="2160" w:hanging="2160"/>
      </w:pPr>
      <w:rPr>
        <w:rFonts w:ascii="Arial" w:hAnsi="Arial" w:eastAsia="Arial" w:cs="Arial"/>
        <w:b w:val="0"/>
        <w:i w:val="0"/>
        <w:strike w:val="0"/>
        <w:color w:val="000000"/>
        <w:sz w:val="22"/>
        <w:szCs w:val="22"/>
        <w:u w:val="none"/>
        <w:shd w:val="clear" w:color="auto" w:fill="auto"/>
        <w:vertAlign w:val="baseline"/>
      </w:rPr>
    </w:lvl>
    <w:lvl w:ilvl="3">
      <w:start w:val="1"/>
      <w:numFmt w:val="bullet"/>
      <w:lvlText w:val="•"/>
      <w:lvlJc w:val="left"/>
      <w:pPr>
        <w:ind w:left="2880" w:hanging="2880"/>
      </w:pPr>
      <w:rPr>
        <w:rFonts w:ascii="Arial" w:hAnsi="Arial" w:eastAsia="Arial" w:cs="Arial"/>
        <w:b w:val="0"/>
        <w:i w:val="0"/>
        <w:strike w:val="0"/>
        <w:color w:val="000000"/>
        <w:sz w:val="22"/>
        <w:szCs w:val="22"/>
        <w:u w:val="none"/>
        <w:shd w:val="clear" w:color="auto" w:fill="auto"/>
        <w:vertAlign w:val="baseline"/>
      </w:rPr>
    </w:lvl>
    <w:lvl w:ilvl="4">
      <w:start w:val="1"/>
      <w:numFmt w:val="bullet"/>
      <w:lvlText w:val="o"/>
      <w:lvlJc w:val="left"/>
      <w:pPr>
        <w:ind w:left="3600" w:hanging="3600"/>
      </w:pPr>
      <w:rPr>
        <w:rFonts w:ascii="Arial" w:hAnsi="Arial" w:eastAsia="Arial" w:cs="Arial"/>
        <w:b w:val="0"/>
        <w:i w:val="0"/>
        <w:strike w:val="0"/>
        <w:color w:val="000000"/>
        <w:sz w:val="22"/>
        <w:szCs w:val="22"/>
        <w:u w:val="none"/>
        <w:shd w:val="clear" w:color="auto" w:fill="auto"/>
        <w:vertAlign w:val="baseline"/>
      </w:rPr>
    </w:lvl>
    <w:lvl w:ilvl="5">
      <w:start w:val="1"/>
      <w:numFmt w:val="bullet"/>
      <w:lvlText w:val="▪"/>
      <w:lvlJc w:val="left"/>
      <w:pPr>
        <w:ind w:left="4320" w:hanging="4320"/>
      </w:pPr>
      <w:rPr>
        <w:rFonts w:ascii="Arial" w:hAnsi="Arial" w:eastAsia="Arial" w:cs="Arial"/>
        <w:b w:val="0"/>
        <w:i w:val="0"/>
        <w:strike w:val="0"/>
        <w:color w:val="000000"/>
        <w:sz w:val="22"/>
        <w:szCs w:val="22"/>
        <w:u w:val="none"/>
        <w:shd w:val="clear" w:color="auto" w:fill="auto"/>
        <w:vertAlign w:val="baseline"/>
      </w:rPr>
    </w:lvl>
    <w:lvl w:ilvl="6">
      <w:start w:val="1"/>
      <w:numFmt w:val="bullet"/>
      <w:lvlText w:val="•"/>
      <w:lvlJc w:val="left"/>
      <w:pPr>
        <w:ind w:left="5040" w:hanging="5040"/>
      </w:pPr>
      <w:rPr>
        <w:rFonts w:ascii="Arial" w:hAnsi="Arial" w:eastAsia="Arial" w:cs="Arial"/>
        <w:b w:val="0"/>
        <w:i w:val="0"/>
        <w:strike w:val="0"/>
        <w:color w:val="000000"/>
        <w:sz w:val="22"/>
        <w:szCs w:val="22"/>
        <w:u w:val="none"/>
        <w:shd w:val="clear" w:color="auto" w:fill="auto"/>
        <w:vertAlign w:val="baseline"/>
      </w:rPr>
    </w:lvl>
    <w:lvl w:ilvl="7">
      <w:start w:val="1"/>
      <w:numFmt w:val="bullet"/>
      <w:lvlText w:val="o"/>
      <w:lvlJc w:val="left"/>
      <w:pPr>
        <w:ind w:left="5760" w:hanging="5760"/>
      </w:pPr>
      <w:rPr>
        <w:rFonts w:ascii="Arial" w:hAnsi="Arial" w:eastAsia="Arial" w:cs="Arial"/>
        <w:b w:val="0"/>
        <w:i w:val="0"/>
        <w:strike w:val="0"/>
        <w:color w:val="000000"/>
        <w:sz w:val="22"/>
        <w:szCs w:val="22"/>
        <w:u w:val="none"/>
        <w:shd w:val="clear" w:color="auto" w:fill="auto"/>
        <w:vertAlign w:val="baseline"/>
      </w:rPr>
    </w:lvl>
    <w:lvl w:ilvl="8">
      <w:start w:val="1"/>
      <w:numFmt w:val="bullet"/>
      <w:lvlText w:val="▪"/>
      <w:lvlJc w:val="left"/>
      <w:pPr>
        <w:ind w:left="6480" w:hanging="6480"/>
      </w:pPr>
      <w:rPr>
        <w:rFonts w:ascii="Arial" w:hAnsi="Arial" w:eastAsia="Arial" w:cs="Arial"/>
        <w:b w:val="0"/>
        <w:i w:val="0"/>
        <w:strike w:val="0"/>
        <w:color w:val="000000"/>
        <w:sz w:val="22"/>
        <w:szCs w:val="22"/>
        <w:u w:val="none"/>
        <w:shd w:val="clear" w:color="auto" w:fill="auto"/>
        <w:vertAlign w:val="baseline"/>
      </w:rPr>
    </w:lvl>
  </w:abstractNum>
  <w:abstractNum w:abstractNumId="3" w15:restartNumberingAfterBreak="0">
    <w:nsid w:val="4E502707"/>
    <w:multiLevelType w:val="hybridMultilevel"/>
    <w:tmpl w:val="CD92E2CE"/>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MjK1NDYxsrA0NjJU0lEKTi0uzszPAykwrgUA6d29KywAAAA="/>
  </w:docVars>
  <w:rsids>
    <w:rsidRoot w:val="004F58B1"/>
    <w:rsid w:val="00095EF3"/>
    <w:rsid w:val="001129A3"/>
    <w:rsid w:val="001552CE"/>
    <w:rsid w:val="003613D9"/>
    <w:rsid w:val="00464DDD"/>
    <w:rsid w:val="004F58B1"/>
    <w:rsid w:val="007C6C6B"/>
    <w:rsid w:val="008606A7"/>
    <w:rsid w:val="00963975"/>
    <w:rsid w:val="009D3175"/>
    <w:rsid w:val="00A03F76"/>
    <w:rsid w:val="00AF53A1"/>
    <w:rsid w:val="00B957C7"/>
    <w:rsid w:val="00BC74C5"/>
    <w:rsid w:val="00BF2D81"/>
    <w:rsid w:val="00D25A60"/>
    <w:rsid w:val="00F30BCC"/>
    <w:rsid w:val="00FD484F"/>
    <w:rsid w:val="02D981D0"/>
    <w:rsid w:val="5DE7554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951228"/>
  <w15:docId w15:val="{C26BFA61-8E8A-47EF-ADE0-C76FCF9F06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hAnsi="Calibri" w:eastAsia="Calibri" w:cs="Calibri"/>
        <w:sz w:val="22"/>
        <w:szCs w:val="22"/>
        <w:lang w:val="en-US" w:eastAsia="en-IN" w:bidi="ar-SA"/>
      </w:rPr>
    </w:rPrDefault>
    <w:pPrDefault>
      <w:pPr>
        <w:spacing w:after="5" w:line="261" w:lineRule="auto"/>
        <w:ind w:left="1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spacing w:line="262" w:lineRule="auto"/>
      <w:ind w:hanging="10"/>
    </w:pPr>
    <w:rPr>
      <w:color w:val="000000"/>
    </w:rPr>
  </w:style>
  <w:style w:type="paragraph" w:styleId="Heading1">
    <w:name w:val="heading 1"/>
    <w:next w:val="Normal"/>
    <w:link w:val="Heading1Char"/>
    <w:uiPriority w:val="9"/>
    <w:qFormat/>
    <w:pPr>
      <w:keepNext/>
      <w:keepLines/>
      <w:spacing w:after="0"/>
      <w:ind w:hanging="10"/>
      <w:outlineLvl w:val="0"/>
    </w:pPr>
    <w:rPr>
      <w:b/>
      <w:color w:val="000000"/>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eading1Char" w:customStyle="1">
    <w:name w:val="Heading 1 Char"/>
    <w:link w:val="Heading1"/>
    <w:rPr>
      <w:rFonts w:ascii="Calibri" w:hAnsi="Calibri" w:eastAsia="Calibri" w:cs="Calibri"/>
      <w:b/>
      <w:color w:val="000000"/>
      <w:sz w:val="22"/>
    </w:rPr>
  </w:style>
  <w:style w:type="character" w:styleId="CommentReference">
    <w:name w:val="annotation reference"/>
    <w:basedOn w:val="DefaultParagraphFont"/>
    <w:uiPriority w:val="99"/>
    <w:semiHidden/>
    <w:unhideWhenUsed/>
    <w:rsid w:val="005E12CF"/>
    <w:rPr>
      <w:sz w:val="16"/>
      <w:szCs w:val="16"/>
    </w:rPr>
  </w:style>
  <w:style w:type="paragraph" w:styleId="CommentText">
    <w:name w:val="annotation text"/>
    <w:basedOn w:val="Normal"/>
    <w:link w:val="CommentTextChar"/>
    <w:uiPriority w:val="99"/>
    <w:semiHidden/>
    <w:unhideWhenUsed/>
    <w:rsid w:val="005E12CF"/>
    <w:pPr>
      <w:spacing w:line="240" w:lineRule="auto"/>
    </w:pPr>
    <w:rPr>
      <w:sz w:val="20"/>
      <w:szCs w:val="20"/>
    </w:rPr>
  </w:style>
  <w:style w:type="character" w:styleId="CommentTextChar" w:customStyle="1">
    <w:name w:val="Comment Text Char"/>
    <w:basedOn w:val="DefaultParagraphFont"/>
    <w:link w:val="CommentText"/>
    <w:uiPriority w:val="99"/>
    <w:semiHidden/>
    <w:rsid w:val="005E12CF"/>
    <w:rPr>
      <w:rFonts w:ascii="Calibri" w:hAnsi="Calibri" w:eastAsia="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5E12CF"/>
    <w:rPr>
      <w:b/>
      <w:bCs/>
    </w:rPr>
  </w:style>
  <w:style w:type="character" w:styleId="CommentSubjectChar" w:customStyle="1">
    <w:name w:val="Comment Subject Char"/>
    <w:basedOn w:val="CommentTextChar"/>
    <w:link w:val="CommentSubject"/>
    <w:uiPriority w:val="99"/>
    <w:semiHidden/>
    <w:rsid w:val="005E12CF"/>
    <w:rPr>
      <w:rFonts w:ascii="Calibri" w:hAnsi="Calibri" w:eastAsia="Calibri" w:cs="Calibri"/>
      <w:b/>
      <w:bCs/>
      <w:color w:val="000000"/>
      <w:sz w:val="20"/>
      <w:szCs w:val="20"/>
    </w:rPr>
  </w:style>
  <w:style w:type="character" w:styleId="Hyperlink">
    <w:name w:val="Hyperlink"/>
    <w:basedOn w:val="DefaultParagraphFont"/>
    <w:uiPriority w:val="99"/>
    <w:unhideWhenUsed/>
    <w:rsid w:val="001711D9"/>
    <w:rPr>
      <w:color w:val="0563C1" w:themeColor="hyperlink"/>
      <w:u w:val="single"/>
    </w:rPr>
  </w:style>
  <w:style w:type="character" w:styleId="UnresolvedMention">
    <w:name w:val="Unresolved Mention"/>
    <w:basedOn w:val="DefaultParagraphFont"/>
    <w:uiPriority w:val="99"/>
    <w:semiHidden/>
    <w:unhideWhenUsed/>
    <w:rsid w:val="001711D9"/>
    <w:rPr>
      <w:color w:val="605E5C"/>
      <w:shd w:val="clear" w:color="auto" w:fill="E1DFDD"/>
    </w:rPr>
  </w:style>
  <w:style w:type="character" w:styleId="FollowedHyperlink">
    <w:name w:val="FollowedHyperlink"/>
    <w:basedOn w:val="DefaultParagraphFont"/>
    <w:uiPriority w:val="99"/>
    <w:semiHidden/>
    <w:unhideWhenUsed/>
    <w:rsid w:val="001711D9"/>
    <w:rPr>
      <w:color w:val="954F72" w:themeColor="followedHyperlink"/>
      <w:u w:val="single"/>
    </w:rPr>
  </w:style>
  <w:style w:type="character" w:styleId="normaltextrun" w:customStyle="1">
    <w:name w:val="normaltextrun"/>
    <w:basedOn w:val="DefaultParagraphFont"/>
    <w:rsid w:val="003B0036"/>
  </w:style>
  <w:style w:type="character" w:styleId="eop" w:customStyle="1">
    <w:name w:val="eop"/>
    <w:basedOn w:val="DefaultParagraphFont"/>
    <w:rsid w:val="003B0036"/>
  </w:style>
  <w:style w:type="paragraph" w:styleId="paragraph" w:customStyle="1">
    <w:name w:val="paragraph"/>
    <w:basedOn w:val="Normal"/>
    <w:rsid w:val="00B759BF"/>
    <w:pPr>
      <w:spacing w:before="100" w:beforeAutospacing="1" w:after="100" w:afterAutospacing="1" w:line="240" w:lineRule="auto"/>
      <w:ind w:left="0" w:firstLine="0"/>
      <w:jc w:val="left"/>
    </w:pPr>
    <w:rPr>
      <w:rFonts w:ascii="Times New Roman" w:hAnsi="Times New Roman" w:eastAsia="Times New Roman" w:cs="Times New Roman"/>
      <w:color w:val="auto"/>
      <w:sz w:val="24"/>
      <w:szCs w:val="24"/>
      <w:lang w:val="en-IN"/>
    </w:rPr>
  </w:style>
  <w:style w:type="paragraph" w:styleId="Subtitle">
    <w:name w:val="Subtitle"/>
    <w:basedOn w:val="Normal"/>
    <w:next w:val="Normal"/>
    <w:uiPriority w:val="11"/>
    <w:qFormat/>
    <w:pPr>
      <w:keepNext/>
      <w:keepLines/>
      <w:spacing w:before="360" w:after="80"/>
    </w:pPr>
    <w:rPr>
      <w:rFonts w:ascii="Georgia" w:hAnsi="Georgia" w:eastAsia="Georgia" w:cs="Georgia"/>
      <w:i/>
      <w:color w:val="666666"/>
      <w:sz w:val="48"/>
      <w:szCs w:val="48"/>
    </w:rPr>
  </w:style>
  <w:style w:type="paragraph" w:styleId="ListParagraph">
    <w:name w:val="List Paragraph"/>
    <w:basedOn w:val="Normal"/>
    <w:uiPriority w:val="34"/>
    <w:qFormat/>
    <w:rsid w:val="00B957C7"/>
    <w:pPr>
      <w:ind w:left="720"/>
      <w:contextualSpacing/>
    </w:pPr>
  </w:style>
  <w:style w:type="paragraph" w:styleId="Header">
    <w:name w:val="header"/>
    <w:basedOn w:val="Normal"/>
    <w:link w:val="HeaderChar"/>
    <w:uiPriority w:val="99"/>
    <w:unhideWhenUsed/>
    <w:rsid w:val="001552CE"/>
    <w:pPr>
      <w:tabs>
        <w:tab w:val="center" w:pos="4513"/>
        <w:tab w:val="right" w:pos="9026"/>
      </w:tabs>
      <w:spacing w:after="0" w:line="240" w:lineRule="auto"/>
    </w:pPr>
  </w:style>
  <w:style w:type="character" w:styleId="HeaderChar" w:customStyle="1">
    <w:name w:val="Header Char"/>
    <w:basedOn w:val="DefaultParagraphFont"/>
    <w:link w:val="Header"/>
    <w:uiPriority w:val="99"/>
    <w:rsid w:val="001552CE"/>
    <w:rPr>
      <w:color w:val="000000"/>
    </w:rPr>
  </w:style>
  <w:style w:type="paragraph" w:styleId="Footer">
    <w:name w:val="footer"/>
    <w:basedOn w:val="Normal"/>
    <w:link w:val="FooterChar"/>
    <w:uiPriority w:val="99"/>
    <w:unhideWhenUsed/>
    <w:rsid w:val="001552CE"/>
    <w:pPr>
      <w:tabs>
        <w:tab w:val="center" w:pos="4513"/>
        <w:tab w:val="right" w:pos="9026"/>
      </w:tabs>
      <w:spacing w:after="0" w:line="240" w:lineRule="auto"/>
    </w:pPr>
  </w:style>
  <w:style w:type="character" w:styleId="FooterChar" w:customStyle="1">
    <w:name w:val="Footer Char"/>
    <w:basedOn w:val="DefaultParagraphFont"/>
    <w:link w:val="Footer"/>
    <w:uiPriority w:val="99"/>
    <w:rsid w:val="001552CE"/>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90452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hyperlink" Target="https://courses.packtpub.com/courses/data-science" TargetMode="External" Id="rId8" /><Relationship Type="http://schemas.openxmlformats.org/officeDocument/2006/relationships/hyperlink" Target="https://www.packtpub.com/product/engineering-mlops/9781800562882" TargetMode="External" Id="rId13" /><Relationship Type="http://schemas.openxmlformats.org/officeDocument/2006/relationships/hyperlink" Target="http://www.fallingrain.com/world/index.html" TargetMode="External" Id="rId18" /><Relationship Type="http://schemas.openxmlformats.org/officeDocument/2006/relationships/theme" Target="theme/theme1.xml" Id="rId26" /><Relationship Type="http://schemas.openxmlformats.org/officeDocument/2006/relationships/styles" Target="styles.xml" Id="rId3" /><Relationship Type="http://schemas.openxmlformats.org/officeDocument/2006/relationships/hyperlink" Target="https://github.com/TeamEpicProjects/Epidemic-Outbreak-Prediction-using-Artificial-Intelligence" TargetMode="External" Id="rId21" /><Relationship Type="http://schemas.openxmlformats.org/officeDocument/2006/relationships/endnotes" Target="endnotes.xml" Id="rId7" /><Relationship Type="http://schemas.openxmlformats.org/officeDocument/2006/relationships/hyperlink" Target="https://courses.packtpub.com/courses/supervised-learning" TargetMode="External" Id="rId12" /><Relationship Type="http://schemas.openxmlformats.org/officeDocument/2006/relationships/hyperlink" Target="http://www.fallingrain.com/world/index.html" TargetMode="External" Id="rId17" /><Relationship Type="http://schemas.openxmlformats.org/officeDocument/2006/relationships/fontTable" Target="fontTable.xml" Id="rId25" /><Relationship Type="http://schemas.openxmlformats.org/officeDocument/2006/relationships/numbering" Target="numbering.xml" Id="rId2" /><Relationship Type="http://schemas.openxmlformats.org/officeDocument/2006/relationships/hyperlink" Target="https://github.com/cdcepi/zika" TargetMode="External" Id="rId16" /><Relationship Type="http://schemas.openxmlformats.org/officeDocument/2006/relationships/hyperlink" Target="https://earthdata.nasa.gov/about/daacs/daac-sedac" TargetMode="External" Id="rId20" /><Relationship Type="http://schemas.openxmlformats.org/officeDocument/2006/relationships/customXml" Target="../customXml/item4.xml" Id="rId29"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https://courses.packtpub.com/courses/deep-learning" TargetMode="External" Id="rId11" /><Relationship Type="http://schemas.openxmlformats.org/officeDocument/2006/relationships/image" Target="media/image3.png" Id="rId24" /><Relationship Type="http://schemas.openxmlformats.org/officeDocument/2006/relationships/webSettings" Target="webSettings.xml" Id="rId5" /><Relationship Type="http://schemas.openxmlformats.org/officeDocument/2006/relationships/hyperlink" Target="https://www.packtpub.com/product/mastering-machine-learning-on-aws/9781789349795" TargetMode="External" Id="rId15" /><Relationship Type="http://schemas.openxmlformats.org/officeDocument/2006/relationships/image" Target="media/image2.jpeg" Id="rId23" /><Relationship Type="http://schemas.openxmlformats.org/officeDocument/2006/relationships/customXml" Target="../customXml/item3.xml" Id="rId28" /><Relationship Type="http://schemas.openxmlformats.org/officeDocument/2006/relationships/hyperlink" Target="https://courses.packtpub.com/courses/deep-learning-with-pytorch" TargetMode="External" Id="rId10" /><Relationship Type="http://schemas.openxmlformats.org/officeDocument/2006/relationships/hyperlink" Target="https://earthdata.nasa.gov/about/daacs/daac-sedac" TargetMode="External" Id="rId19" /><Relationship Type="http://schemas.openxmlformats.org/officeDocument/2006/relationships/settings" Target="settings.xml" Id="rId4" /><Relationship Type="http://schemas.openxmlformats.org/officeDocument/2006/relationships/hyperlink" Target="https://courses.packtpub.com/courses/deep-learning-with-keras" TargetMode="External" Id="rId9" /><Relationship Type="http://schemas.openxmlformats.org/officeDocument/2006/relationships/hyperlink" Target="https://www.packtpub.com/product/machine-learning-with-aws/9781789806199" TargetMode="External" Id="rId14" /><Relationship Type="http://schemas.openxmlformats.org/officeDocument/2006/relationships/image" Target="media/image1.png" Id="rId22" /><Relationship Type="http://schemas.openxmlformats.org/officeDocument/2006/relationships/customXml" Target="../customXml/item2.xml" Id="rId27" /><Relationship Type="http://schemas.openxmlformats.org/officeDocument/2006/relationships/glossaryDocument" Target="/word/glossary/document.xml" Id="R7d8dfd17df4245e7"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571c7dea-48ff-44fd-a5e2-4a825be62aaa}"/>
      </w:docPartPr>
      <w:docPartBody>
        <w:p w14:paraId="02D981D0">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NDJKHuKVwLk80qthRwBaKfwpgLQ==">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</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44857F7B3EA7B947B8583638DB4ADFC8" ma:contentTypeVersion="0" ma:contentTypeDescription="Create a new document." ma:contentTypeScope="" ma:versionID="534121ece6821e09ca2b62e8b4e34495">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264BEBC-A095-4774-929B-2DA1A4D4DA95}"/>
</file>

<file path=customXml/itemProps3.xml><?xml version="1.0" encoding="utf-8"?>
<ds:datastoreItem xmlns:ds="http://schemas.openxmlformats.org/officeDocument/2006/customXml" ds:itemID="{F8A81C2A-D706-44D8-9276-3BD96EE0048E}"/>
</file>

<file path=customXml/itemProps4.xml><?xml version="1.0" encoding="utf-8"?>
<ds:datastoreItem xmlns:ds="http://schemas.openxmlformats.org/officeDocument/2006/customXml" ds:itemID="{F784DB40-FCA5-4797-B69E-EE2659F5F1C3}"/>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uel Christa</dc:creator>
  <cp:lastModifiedBy>Aditya Shah</cp:lastModifiedBy>
  <cp:revision>18</cp:revision>
  <dcterms:created xsi:type="dcterms:W3CDTF">2021-08-03T10:41:00Z</dcterms:created>
  <dcterms:modified xsi:type="dcterms:W3CDTF">2021-08-19T15:0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857F7B3EA7B947B8583638DB4ADFC8</vt:lpwstr>
  </property>
</Properties>
</file>